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BE7A4" w14:textId="77777777" w:rsidR="00716577" w:rsidRPr="00EF2F46" w:rsidRDefault="00716577" w:rsidP="0077043B">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2F426767" w14:textId="7BAC84CF" w:rsidR="00716577" w:rsidRPr="00924106" w:rsidRDefault="00716577" w:rsidP="0077043B">
      <w:pPr>
        <w:tabs>
          <w:tab w:val="left" w:pos="432"/>
          <w:tab w:val="left" w:pos="864"/>
          <w:tab w:val="left" w:pos="1296"/>
          <w:tab w:val="left" w:pos="1728"/>
        </w:tabs>
        <w:spacing w:after="0" w:line="240" w:lineRule="auto"/>
        <w:rPr>
          <w:rFonts w:ascii="Aptos" w:hAnsi="Aptos"/>
          <w:sz w:val="24"/>
          <w:szCs w:val="24"/>
        </w:rPr>
      </w:pPr>
      <w:r w:rsidRPr="00EF2F46">
        <w:rPr>
          <w:rFonts w:ascii="Aptos" w:hAnsi="Aptos" w:cs="Arial"/>
          <w:sz w:val="24"/>
          <w:szCs w:val="24"/>
          <w:lang w:eastAsia="zh-CN"/>
        </w:rPr>
        <w:t xml:space="preserve">Series: </w:t>
      </w:r>
      <w:r>
        <w:rPr>
          <w:rFonts w:ascii="Aptos" w:hAnsi="Aptos"/>
          <w:bCs/>
          <w:sz w:val="24"/>
          <w:szCs w:val="24"/>
        </w:rPr>
        <w:t>Without God, Life Stinks</w:t>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Pr>
          <w:rFonts w:ascii="Aptos" w:hAnsi="Aptos"/>
          <w:bCs/>
          <w:sz w:val="24"/>
          <w:szCs w:val="24"/>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t>202</w:t>
      </w:r>
      <w:r>
        <w:rPr>
          <w:rFonts w:ascii="Aptos" w:hAnsi="Aptos" w:cs="Arial"/>
          <w:sz w:val="24"/>
          <w:szCs w:val="24"/>
          <w:lang w:eastAsia="zh-CN"/>
        </w:rPr>
        <w:t>6</w:t>
      </w:r>
      <w:r w:rsidRPr="00EF2F46">
        <w:rPr>
          <w:rFonts w:ascii="Aptos" w:hAnsi="Aptos" w:cs="Arial"/>
          <w:sz w:val="24"/>
          <w:szCs w:val="24"/>
          <w:lang w:eastAsia="zh-CN"/>
        </w:rPr>
        <w:t>-</w:t>
      </w:r>
      <w:r>
        <w:rPr>
          <w:rFonts w:ascii="Aptos" w:hAnsi="Aptos" w:cs="Arial"/>
          <w:sz w:val="24"/>
          <w:szCs w:val="24"/>
          <w:lang w:eastAsia="zh-CN"/>
        </w:rPr>
        <w:t>0</w:t>
      </w:r>
      <w:r w:rsidR="002256E9">
        <w:rPr>
          <w:rFonts w:ascii="Aptos" w:hAnsi="Aptos" w:cs="Arial"/>
          <w:sz w:val="24"/>
          <w:szCs w:val="24"/>
          <w:lang w:eastAsia="zh-CN"/>
        </w:rPr>
        <w:t>2-</w:t>
      </w:r>
      <w:r w:rsidR="006E648E">
        <w:rPr>
          <w:rFonts w:ascii="Aptos" w:hAnsi="Aptos" w:cs="Arial"/>
          <w:sz w:val="24"/>
          <w:szCs w:val="24"/>
          <w:lang w:eastAsia="zh-CN"/>
        </w:rPr>
        <w:t>14</w:t>
      </w:r>
    </w:p>
    <w:p w14:paraId="2185B8AE" w14:textId="3D1A5CE1" w:rsidR="00716577" w:rsidRDefault="00716577" w:rsidP="0077043B">
      <w:pPr>
        <w:pStyle w:val="Header"/>
        <w:tabs>
          <w:tab w:val="clear" w:pos="4800"/>
          <w:tab w:val="center" w:pos="4950"/>
        </w:tabs>
        <w:spacing w:line="204" w:lineRule="auto"/>
        <w:ind w:right="-14"/>
        <w:rPr>
          <w:rFonts w:ascii="Aptos" w:hAnsi="Aptos" w:cs="Arial"/>
          <w:b/>
          <w:i/>
          <w:sz w:val="28"/>
          <w:szCs w:val="22"/>
        </w:rPr>
      </w:pPr>
      <w:r>
        <w:rPr>
          <w:rFonts w:ascii="Aptos" w:hAnsi="Aptos" w:cs="Arial"/>
          <w:b/>
          <w:i/>
          <w:sz w:val="28"/>
          <w:szCs w:val="22"/>
        </w:rPr>
        <w:t xml:space="preserve">Ecclesiastes </w:t>
      </w:r>
      <w:r w:rsidR="002256E9">
        <w:rPr>
          <w:rFonts w:ascii="Aptos" w:hAnsi="Aptos" w:cs="Arial"/>
          <w:b/>
          <w:i/>
          <w:sz w:val="28"/>
          <w:szCs w:val="22"/>
        </w:rPr>
        <w:t>11</w:t>
      </w:r>
      <w:r>
        <w:rPr>
          <w:rFonts w:ascii="Aptos" w:hAnsi="Aptos" w:cs="Arial"/>
          <w:b/>
          <w:i/>
          <w:sz w:val="28"/>
          <w:szCs w:val="22"/>
        </w:rPr>
        <w:t>:</w:t>
      </w:r>
      <w:r w:rsidR="006E648E">
        <w:rPr>
          <w:rFonts w:ascii="Aptos" w:hAnsi="Aptos" w:cs="Arial"/>
          <w:b/>
          <w:i/>
          <w:sz w:val="28"/>
          <w:szCs w:val="22"/>
        </w:rPr>
        <w:t>7-12</w:t>
      </w:r>
      <w:r w:rsidR="00C2044C">
        <w:rPr>
          <w:rFonts w:ascii="Aptos" w:hAnsi="Aptos" w:cs="Arial"/>
          <w:b/>
          <w:i/>
          <w:sz w:val="28"/>
          <w:szCs w:val="22"/>
        </w:rPr>
        <w:t>:1</w:t>
      </w:r>
      <w:r w:rsidR="008855F5">
        <w:rPr>
          <w:rFonts w:ascii="Aptos" w:hAnsi="Aptos" w:cs="Arial"/>
          <w:b/>
          <w:i/>
          <w:sz w:val="28"/>
          <w:szCs w:val="22"/>
        </w:rPr>
        <w:t>4</w:t>
      </w:r>
    </w:p>
    <w:p w14:paraId="152B963E" w14:textId="6BE48D7D" w:rsidR="001C02E5" w:rsidRDefault="00AA6B23" w:rsidP="0077043B">
      <w:pPr>
        <w:pStyle w:val="Header"/>
        <w:tabs>
          <w:tab w:val="clear" w:pos="4800"/>
          <w:tab w:val="center" w:pos="4950"/>
        </w:tabs>
        <w:spacing w:line="204" w:lineRule="auto"/>
        <w:ind w:right="-10"/>
        <w:rPr>
          <w:rFonts w:ascii="Aptos" w:hAnsi="Aptos" w:cs="Arial"/>
          <w:b/>
          <w:sz w:val="36"/>
          <w:szCs w:val="22"/>
        </w:rPr>
      </w:pPr>
      <w:r w:rsidRPr="00AA6B23">
        <w:rPr>
          <w:rFonts w:ascii="Aptos" w:hAnsi="Aptos" w:cs="Arial"/>
          <w:b/>
          <w:sz w:val="36"/>
          <w:szCs w:val="22"/>
        </w:rPr>
        <w:t>Humble-Hearted Sanity</w:t>
      </w:r>
    </w:p>
    <w:p w14:paraId="08EE5648" w14:textId="77777777" w:rsidR="003F1518" w:rsidRPr="00924106" w:rsidRDefault="003F1518" w:rsidP="0077043B">
      <w:pPr>
        <w:tabs>
          <w:tab w:val="left" w:pos="7960"/>
        </w:tabs>
        <w:spacing w:after="0" w:line="240" w:lineRule="auto"/>
        <w:ind w:left="1660" w:right="-10" w:hanging="1660"/>
        <w:rPr>
          <w:rFonts w:ascii="Aptos" w:hAnsi="Aptos" w:cs="Arial"/>
          <w:sz w:val="24"/>
          <w:szCs w:val="24"/>
        </w:rPr>
      </w:pPr>
    </w:p>
    <w:p w14:paraId="74BC1CD0" w14:textId="4A358833"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
          <w:sz w:val="24"/>
          <w:szCs w:val="24"/>
        </w:rPr>
      </w:pPr>
      <w:r w:rsidRPr="006258B7">
        <w:rPr>
          <w:rFonts w:ascii="Aptos" w:hAnsi="Aptos"/>
          <w:b/>
          <w:sz w:val="24"/>
          <w:szCs w:val="24"/>
        </w:rPr>
        <w:t>Topic:</w:t>
      </w:r>
      <w:r>
        <w:rPr>
          <w:rFonts w:ascii="Aptos" w:hAnsi="Aptos"/>
          <w:b/>
          <w:sz w:val="24"/>
          <w:szCs w:val="24"/>
        </w:rPr>
        <w:tab/>
      </w:r>
      <w:r>
        <w:rPr>
          <w:rFonts w:ascii="Aptos" w:hAnsi="Aptos"/>
          <w:b/>
          <w:sz w:val="24"/>
          <w:szCs w:val="24"/>
        </w:rPr>
        <w:tab/>
      </w:r>
      <w:r>
        <w:rPr>
          <w:rFonts w:ascii="Aptos" w:hAnsi="Aptos"/>
          <w:b/>
          <w:sz w:val="24"/>
          <w:szCs w:val="24"/>
        </w:rPr>
        <w:tab/>
      </w:r>
      <w:r w:rsidR="00DC632C">
        <w:rPr>
          <w:rFonts w:ascii="Aptos" w:hAnsi="Aptos"/>
          <w:bCs/>
          <w:sz w:val="24"/>
          <w:szCs w:val="24"/>
        </w:rPr>
        <w:t>Perspective</w:t>
      </w:r>
    </w:p>
    <w:p w14:paraId="6FAA4C26" w14:textId="77777777" w:rsidR="006E198D" w:rsidRPr="006258B7" w:rsidRDefault="006E198D" w:rsidP="0077043B">
      <w:pPr>
        <w:tabs>
          <w:tab w:val="left" w:pos="432"/>
          <w:tab w:val="left" w:pos="864"/>
          <w:tab w:val="left" w:pos="1296"/>
          <w:tab w:val="left" w:pos="1728"/>
        </w:tabs>
        <w:spacing w:after="0" w:line="240" w:lineRule="auto"/>
        <w:rPr>
          <w:rFonts w:ascii="Aptos" w:hAnsi="Aptos"/>
          <w:b/>
          <w:sz w:val="24"/>
          <w:szCs w:val="24"/>
        </w:rPr>
      </w:pPr>
    </w:p>
    <w:p w14:paraId="73383FEB" w14:textId="589E4327"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Question</w:t>
      </w:r>
      <w:r w:rsidRPr="006258B7">
        <w:rPr>
          <w:rFonts w:ascii="Aptos" w:hAnsi="Aptos"/>
          <w:bCs/>
          <w:sz w:val="24"/>
          <w:szCs w:val="24"/>
        </w:rPr>
        <w:t xml:space="preserve">: </w:t>
      </w:r>
      <w:r w:rsidRPr="006258B7">
        <w:rPr>
          <w:rFonts w:ascii="Aptos" w:hAnsi="Aptos"/>
          <w:bCs/>
          <w:sz w:val="24"/>
          <w:szCs w:val="24"/>
        </w:rPr>
        <w:tab/>
      </w:r>
      <w:r w:rsidRPr="006258B7">
        <w:rPr>
          <w:rFonts w:ascii="Aptos" w:hAnsi="Aptos"/>
          <w:bCs/>
          <w:sz w:val="24"/>
          <w:szCs w:val="24"/>
        </w:rPr>
        <w:tab/>
      </w:r>
      <w:r w:rsidR="003527AD" w:rsidRPr="003527AD">
        <w:rPr>
          <w:rFonts w:ascii="Aptos" w:hAnsi="Aptos"/>
          <w:bCs/>
          <w:sz w:val="24"/>
          <w:szCs w:val="24"/>
        </w:rPr>
        <w:t>How can we live with "humble-hearted sanity" and genuine joy in a world that is fleeting, unpredictable, and ultimately passing away?</w:t>
      </w:r>
    </w:p>
    <w:p w14:paraId="206C62F3" w14:textId="3A4761D8"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Answer</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29792A" w:rsidRPr="0029792A">
        <w:rPr>
          <w:rFonts w:ascii="Aptos" w:hAnsi="Aptos"/>
          <w:bCs/>
          <w:sz w:val="24"/>
          <w:szCs w:val="24"/>
        </w:rPr>
        <w:t>We must shift from a narrow, "under the sun" perspective to an eternal one—choosing to rejoice in God's current gifts, remember our Creator before the shadows fall, and anchor our identity in the "bottom line" of fearing and obeying Him.</w:t>
      </w:r>
    </w:p>
    <w:p w14:paraId="15CC622A" w14:textId="77777777" w:rsidR="009E4FD2" w:rsidRDefault="009E4FD2" w:rsidP="0077043B">
      <w:pPr>
        <w:tabs>
          <w:tab w:val="left" w:pos="432"/>
          <w:tab w:val="left" w:pos="864"/>
          <w:tab w:val="left" w:pos="1296"/>
          <w:tab w:val="left" w:pos="1728"/>
        </w:tabs>
        <w:spacing w:after="0" w:line="240" w:lineRule="auto"/>
        <w:ind w:left="1440" w:hanging="1440"/>
        <w:rPr>
          <w:rFonts w:ascii="Aptos" w:hAnsi="Aptos"/>
          <w:b/>
          <w:sz w:val="24"/>
          <w:szCs w:val="24"/>
        </w:rPr>
      </w:pPr>
    </w:p>
    <w:p w14:paraId="791CB547" w14:textId="5F31D52F"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Purpose</w:t>
      </w:r>
      <w:r w:rsidRPr="006258B7">
        <w:rPr>
          <w:rFonts w:ascii="Aptos" w:hAnsi="Aptos"/>
          <w:bCs/>
          <w:sz w:val="24"/>
          <w:szCs w:val="24"/>
        </w:rPr>
        <w:t>:</w:t>
      </w:r>
      <w:r w:rsidRPr="006258B7">
        <w:rPr>
          <w:rFonts w:ascii="Aptos" w:hAnsi="Aptos"/>
          <w:bCs/>
          <w:sz w:val="24"/>
          <w:szCs w:val="24"/>
        </w:rPr>
        <w:tab/>
      </w:r>
      <w:r>
        <w:rPr>
          <w:rFonts w:ascii="Aptos" w:hAnsi="Aptos"/>
          <w:bCs/>
          <w:sz w:val="24"/>
          <w:szCs w:val="24"/>
        </w:rPr>
        <w:tab/>
      </w:r>
      <w:r w:rsidR="0029792A">
        <w:rPr>
          <w:rFonts w:ascii="Aptos" w:hAnsi="Aptos"/>
          <w:bCs/>
          <w:sz w:val="24"/>
          <w:szCs w:val="24"/>
        </w:rPr>
        <w:t>We</w:t>
      </w:r>
      <w:r w:rsidR="0029792A" w:rsidRPr="0029792A">
        <w:rPr>
          <w:rFonts w:ascii="Aptos" w:hAnsi="Aptos"/>
          <w:bCs/>
          <w:sz w:val="24"/>
          <w:szCs w:val="24"/>
        </w:rPr>
        <w:t xml:space="preserve"> will stop "chasing the wind" of worldly security and instead pivot toward a life of Faithful Fruitfulness, prioritizing </w:t>
      </w:r>
      <w:r w:rsidR="0029792A">
        <w:rPr>
          <w:rFonts w:ascii="Aptos" w:hAnsi="Aptos"/>
          <w:bCs/>
          <w:sz w:val="24"/>
          <w:szCs w:val="24"/>
        </w:rPr>
        <w:t>our</w:t>
      </w:r>
      <w:r w:rsidR="0029792A" w:rsidRPr="0029792A">
        <w:rPr>
          <w:rFonts w:ascii="Aptos" w:hAnsi="Aptos"/>
          <w:bCs/>
          <w:sz w:val="24"/>
          <w:szCs w:val="24"/>
        </w:rPr>
        <w:t xml:space="preserve"> relationship with God over the temporary vapor of earthly success.</w:t>
      </w:r>
    </w:p>
    <w:p w14:paraId="5D635D0D" w14:textId="77777777"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p>
    <w:p w14:paraId="47F5AA18" w14:textId="19DA355A"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Context</w:t>
      </w:r>
      <w:r w:rsidRPr="006258B7">
        <w:rPr>
          <w:rFonts w:ascii="Aptos" w:hAnsi="Aptos"/>
          <w:bCs/>
          <w:sz w:val="24"/>
          <w:szCs w:val="24"/>
        </w:rPr>
        <w:t>:</w:t>
      </w:r>
      <w:r w:rsidRPr="006258B7">
        <w:rPr>
          <w:rFonts w:ascii="Aptos" w:hAnsi="Aptos"/>
          <w:bCs/>
          <w:sz w:val="24"/>
          <w:szCs w:val="24"/>
        </w:rPr>
        <w:tab/>
      </w:r>
      <w:r>
        <w:rPr>
          <w:rFonts w:ascii="Aptos" w:hAnsi="Aptos"/>
          <w:bCs/>
          <w:sz w:val="24"/>
          <w:szCs w:val="24"/>
        </w:rPr>
        <w:tab/>
      </w:r>
      <w:r w:rsidR="00A95D32">
        <w:rPr>
          <w:rFonts w:ascii="Aptos" w:hAnsi="Aptos"/>
          <w:bCs/>
          <w:sz w:val="24"/>
          <w:szCs w:val="24"/>
        </w:rPr>
        <w:t xml:space="preserve">After 12 grueling chapters, the author finally reaches the end of Solomon’s teachings and adds the additional commentary (although already there) to </w:t>
      </w:r>
      <w:r w:rsidR="003A66CE">
        <w:rPr>
          <w:rFonts w:ascii="Aptos" w:hAnsi="Aptos"/>
          <w:bCs/>
          <w:sz w:val="24"/>
          <w:szCs w:val="24"/>
        </w:rPr>
        <w:t>highlight</w:t>
      </w:r>
      <w:r w:rsidR="00606A64">
        <w:rPr>
          <w:rFonts w:ascii="Aptos" w:hAnsi="Aptos"/>
          <w:bCs/>
          <w:sz w:val="24"/>
          <w:szCs w:val="24"/>
        </w:rPr>
        <w:t xml:space="preserve"> Solomon’s message</w:t>
      </w:r>
    </w:p>
    <w:p w14:paraId="368B238D" w14:textId="77777777"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p>
    <w:p w14:paraId="075889B8" w14:textId="18D8C188" w:rsidR="00E36C22" w:rsidRPr="006258B7" w:rsidRDefault="001F3E17" w:rsidP="0077043B">
      <w:pPr>
        <w:tabs>
          <w:tab w:val="left" w:pos="432"/>
          <w:tab w:val="left" w:pos="864"/>
          <w:tab w:val="left" w:pos="1296"/>
          <w:tab w:val="left" w:pos="1728"/>
        </w:tabs>
        <w:spacing w:after="0" w:line="240" w:lineRule="auto"/>
        <w:ind w:left="1440" w:hanging="1440"/>
        <w:rPr>
          <w:rFonts w:ascii="Aptos" w:hAnsi="Aptos"/>
          <w:bCs/>
          <w:sz w:val="24"/>
          <w:szCs w:val="24"/>
        </w:rPr>
      </w:pPr>
      <w:r w:rsidRPr="001F3E17">
        <w:rPr>
          <w:rFonts w:ascii="Aptos" w:hAnsi="Aptos"/>
          <w:b/>
          <w:noProof/>
          <w:sz w:val="24"/>
          <w:szCs w:val="24"/>
        </w:rPr>
        <mc:AlternateContent>
          <mc:Choice Requires="wps">
            <w:drawing>
              <wp:anchor distT="45720" distB="45720" distL="114300" distR="114300" simplePos="0" relativeHeight="251659264" behindDoc="0" locked="0" layoutInCell="1" allowOverlap="1" wp14:anchorId="4E85346E" wp14:editId="33C29E5F">
                <wp:simplePos x="0" y="0"/>
                <wp:positionH relativeFrom="margin">
                  <wp:posOffset>-95250</wp:posOffset>
                </wp:positionH>
                <wp:positionV relativeFrom="paragraph">
                  <wp:posOffset>120015</wp:posOffset>
                </wp:positionV>
                <wp:extent cx="981075" cy="7143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1075" cy="714375"/>
                        </a:xfrm>
                        <a:prstGeom prst="rect">
                          <a:avLst/>
                        </a:prstGeom>
                        <a:noFill/>
                        <a:ln w="9525">
                          <a:noFill/>
                          <a:miter lim="800000"/>
                          <a:headEnd/>
                          <a:tailEnd/>
                        </a:ln>
                      </wps:spPr>
                      <wps:txbx>
                        <w:txbxContent>
                          <w:p w14:paraId="38FC473A" w14:textId="2A1D033C" w:rsidR="001F3E17" w:rsidRDefault="001F3E17" w:rsidP="001F3E17">
                            <w:pPr>
                              <w:spacing w:line="204" w:lineRule="auto"/>
                            </w:pPr>
                            <w:r>
                              <w:t>(Central Proposition of the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85346E" id="_x0000_t202" coordsize="21600,21600" o:spt="202" path="m,l,21600r21600,l21600,xe">
                <v:stroke joinstyle="miter"/>
                <v:path gradientshapeok="t" o:connecttype="rect"/>
              </v:shapetype>
              <v:shape id="Text Box 2" o:spid="_x0000_s1026" type="#_x0000_t202" style="position:absolute;left:0;text-align:left;margin-left:-7.5pt;margin-top:9.45pt;width:77.25pt;height:5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" filled="f" stroked="f">
                <v:textbox>
                  <w:txbxContent>
                    <w:p w14:paraId="38FC473A" w14:textId="2A1D033C" w:rsidR="001F3E17" w:rsidRDefault="001F3E17" w:rsidP="001F3E17">
                      <w:pPr>
                        <w:spacing w:line="204" w:lineRule="auto"/>
                      </w:pPr>
                      <w:r>
                        <w:t>(Central Proposition of the Text)</w:t>
                      </w:r>
                    </w:p>
                  </w:txbxContent>
                </v:textbox>
                <w10:wrap anchorx="margin"/>
              </v:shape>
            </w:pict>
          </mc:Fallback>
        </mc:AlternateContent>
      </w:r>
      <w:r w:rsidR="00BA08B6">
        <w:rPr>
          <w:rFonts w:ascii="Aptos" w:hAnsi="Aptos"/>
          <w:b/>
          <w:sz w:val="24"/>
          <w:szCs w:val="24"/>
        </w:rPr>
        <w:t>CPT</w:t>
      </w:r>
      <w:r w:rsidR="006E198D" w:rsidRPr="006258B7">
        <w:rPr>
          <w:rFonts w:ascii="Aptos" w:hAnsi="Aptos"/>
          <w:bCs/>
          <w:sz w:val="24"/>
          <w:szCs w:val="24"/>
        </w:rPr>
        <w:t>:</w:t>
      </w:r>
      <w:r w:rsidR="00BA08B6">
        <w:rPr>
          <w:rFonts w:ascii="Aptos" w:hAnsi="Aptos"/>
          <w:bCs/>
          <w:sz w:val="24"/>
          <w:szCs w:val="24"/>
        </w:rPr>
        <w:tab/>
      </w:r>
      <w:r w:rsidR="006E198D" w:rsidRPr="006258B7">
        <w:rPr>
          <w:rFonts w:ascii="Aptos" w:hAnsi="Aptos"/>
          <w:bCs/>
          <w:sz w:val="24"/>
          <w:szCs w:val="24"/>
        </w:rPr>
        <w:tab/>
      </w:r>
      <w:r w:rsidR="006E198D" w:rsidRPr="006258B7">
        <w:rPr>
          <w:rFonts w:ascii="Aptos" w:hAnsi="Aptos"/>
          <w:bCs/>
          <w:sz w:val="24"/>
          <w:szCs w:val="24"/>
        </w:rPr>
        <w:tab/>
      </w:r>
      <w:r w:rsidR="00E36C22" w:rsidRPr="00E36C22">
        <w:rPr>
          <w:rFonts w:ascii="Aptos" w:hAnsi="Aptos"/>
          <w:bCs/>
          <w:sz w:val="24"/>
          <w:szCs w:val="24"/>
        </w:rPr>
        <w:t xml:space="preserve">In a world God has made good, yet shadowed by dark days and passing years, we are called to a humble-hearted sanity that joyfully receives His gifts, refuses the soul-wearying pursuit of endless striving, remembers our Creator before strength fades, and lives in reverent fear and faithful obedience </w:t>
      </w:r>
      <w:r w:rsidR="00433D0D">
        <w:rPr>
          <w:rFonts w:ascii="Aptos" w:hAnsi="Aptos"/>
          <w:bCs/>
          <w:sz w:val="24"/>
          <w:szCs w:val="24"/>
        </w:rPr>
        <w:t xml:space="preserve">to God’s revealed truth </w:t>
      </w:r>
      <w:r w:rsidR="00E36C22" w:rsidRPr="00E36C22">
        <w:rPr>
          <w:rFonts w:ascii="Aptos" w:hAnsi="Aptos"/>
          <w:bCs/>
          <w:sz w:val="24"/>
          <w:szCs w:val="24"/>
        </w:rPr>
        <w:t>before His certain judgment.</w:t>
      </w:r>
    </w:p>
    <w:p w14:paraId="0AE0C7AF" w14:textId="77777777" w:rsidR="006E198D" w:rsidRPr="006258B7" w:rsidRDefault="006E198D" w:rsidP="0077043B">
      <w:pPr>
        <w:tabs>
          <w:tab w:val="left" w:pos="432"/>
          <w:tab w:val="left" w:pos="864"/>
          <w:tab w:val="left" w:pos="1296"/>
          <w:tab w:val="left" w:pos="1728"/>
        </w:tabs>
        <w:spacing w:after="0" w:line="240" w:lineRule="auto"/>
        <w:ind w:left="1440" w:hanging="1440"/>
        <w:rPr>
          <w:rFonts w:ascii="Aptos" w:hAnsi="Aptos"/>
          <w:bCs/>
          <w:sz w:val="24"/>
          <w:szCs w:val="24"/>
        </w:rPr>
      </w:pPr>
    </w:p>
    <w:p w14:paraId="3903F726" w14:textId="21A3C481" w:rsidR="006E198D" w:rsidRDefault="00BA08B6" w:rsidP="00166B0B">
      <w:pPr>
        <w:spacing w:after="0" w:line="240" w:lineRule="auto"/>
        <w:rPr>
          <w:rFonts w:ascii="Aptos" w:hAnsi="Aptos"/>
          <w:bCs/>
          <w:sz w:val="24"/>
          <w:szCs w:val="24"/>
        </w:rPr>
      </w:pPr>
      <w:r w:rsidRPr="001450CA">
        <w:rPr>
          <w:rFonts w:ascii="Aptos" w:hAnsi="Aptos"/>
          <w:b/>
          <w:sz w:val="24"/>
          <w:szCs w:val="24"/>
        </w:rPr>
        <w:t>Big Idea</w:t>
      </w:r>
      <w:r w:rsidRPr="006258B7">
        <w:rPr>
          <w:rFonts w:ascii="Aptos" w:hAnsi="Aptos"/>
          <w:bCs/>
          <w:sz w:val="24"/>
          <w:szCs w:val="24"/>
        </w:rPr>
        <w:t>:</w:t>
      </w:r>
      <w:r w:rsidR="001F3E17">
        <w:rPr>
          <w:rFonts w:ascii="Aptos" w:hAnsi="Aptos"/>
          <w:bCs/>
          <w:sz w:val="24"/>
          <w:szCs w:val="24"/>
        </w:rPr>
        <w:tab/>
      </w:r>
      <w:r w:rsidR="001F3E17">
        <w:rPr>
          <w:rFonts w:ascii="Aptos" w:hAnsi="Aptos"/>
          <w:bCs/>
          <w:sz w:val="24"/>
          <w:szCs w:val="24"/>
        </w:rPr>
        <w:tab/>
      </w:r>
      <w:r w:rsidR="00A401EC">
        <w:rPr>
          <w:rFonts w:ascii="Aptos" w:hAnsi="Aptos"/>
          <w:bCs/>
          <w:sz w:val="24"/>
          <w:szCs w:val="24"/>
        </w:rPr>
        <w:t xml:space="preserve">Humble Hearted Sanity is </w:t>
      </w:r>
      <w:r w:rsidR="00DE3659">
        <w:rPr>
          <w:rFonts w:ascii="Aptos" w:hAnsi="Aptos"/>
          <w:bCs/>
          <w:sz w:val="24"/>
          <w:szCs w:val="24"/>
        </w:rPr>
        <w:t>F</w:t>
      </w:r>
      <w:r w:rsidR="00A401EC">
        <w:rPr>
          <w:rFonts w:ascii="Aptos" w:hAnsi="Aptos"/>
          <w:bCs/>
          <w:sz w:val="24"/>
          <w:szCs w:val="24"/>
        </w:rPr>
        <w:t xml:space="preserve">ound in </w:t>
      </w:r>
      <w:r w:rsidR="00DE3659">
        <w:rPr>
          <w:rFonts w:ascii="Aptos" w:hAnsi="Aptos"/>
          <w:bCs/>
          <w:sz w:val="24"/>
          <w:szCs w:val="24"/>
        </w:rPr>
        <w:t>F</w:t>
      </w:r>
      <w:r w:rsidR="00A401EC">
        <w:rPr>
          <w:rFonts w:ascii="Aptos" w:hAnsi="Aptos"/>
          <w:bCs/>
          <w:sz w:val="24"/>
          <w:szCs w:val="24"/>
        </w:rPr>
        <w:t xml:space="preserve">earing God, not </w:t>
      </w:r>
      <w:r w:rsidR="00DE3659">
        <w:rPr>
          <w:rFonts w:ascii="Aptos" w:hAnsi="Aptos"/>
          <w:bCs/>
          <w:sz w:val="24"/>
          <w:szCs w:val="24"/>
        </w:rPr>
        <w:t>F</w:t>
      </w:r>
      <w:r w:rsidR="00A401EC">
        <w:rPr>
          <w:rFonts w:ascii="Aptos" w:hAnsi="Aptos"/>
          <w:bCs/>
          <w:sz w:val="24"/>
          <w:szCs w:val="24"/>
        </w:rPr>
        <w:t xml:space="preserve">ollowing the </w:t>
      </w:r>
      <w:r w:rsidR="00DE3659">
        <w:rPr>
          <w:rFonts w:ascii="Aptos" w:hAnsi="Aptos"/>
          <w:bCs/>
          <w:sz w:val="24"/>
          <w:szCs w:val="24"/>
        </w:rPr>
        <w:t>W</w:t>
      </w:r>
      <w:r w:rsidR="00A401EC">
        <w:rPr>
          <w:rFonts w:ascii="Aptos" w:hAnsi="Aptos"/>
          <w:bCs/>
          <w:sz w:val="24"/>
          <w:szCs w:val="24"/>
        </w:rPr>
        <w:t xml:space="preserve">orld </w:t>
      </w:r>
    </w:p>
    <w:p w14:paraId="79AED6B6" w14:textId="77777777" w:rsidR="001347C8" w:rsidRDefault="001347C8" w:rsidP="0077043B">
      <w:pPr>
        <w:tabs>
          <w:tab w:val="left" w:pos="432"/>
          <w:tab w:val="left" w:pos="864"/>
          <w:tab w:val="left" w:pos="1296"/>
          <w:tab w:val="left" w:pos="1728"/>
        </w:tabs>
        <w:spacing w:after="0" w:line="240" w:lineRule="auto"/>
        <w:rPr>
          <w:rFonts w:ascii="Aptos" w:hAnsi="Aptos"/>
          <w:sz w:val="24"/>
          <w:szCs w:val="24"/>
        </w:rPr>
      </w:pPr>
    </w:p>
    <w:p w14:paraId="00CFF119" w14:textId="2E62347A" w:rsidR="006E198D" w:rsidRPr="00924106" w:rsidRDefault="006E198D" w:rsidP="0077043B">
      <w:pPr>
        <w:spacing w:after="0" w:line="240" w:lineRule="auto"/>
        <w:rPr>
          <w:rFonts w:ascii="Aptos" w:hAnsi="Aptos"/>
          <w:sz w:val="24"/>
          <w:szCs w:val="24"/>
        </w:rPr>
      </w:pPr>
      <w:r w:rsidRPr="00924106">
        <w:rPr>
          <w:rFonts w:ascii="Aptos" w:hAnsi="Aptos"/>
          <w:sz w:val="24"/>
          <w:szCs w:val="24"/>
        </w:rPr>
        <w:t>I.</w:t>
      </w:r>
      <w:r w:rsidRPr="00924106">
        <w:rPr>
          <w:rFonts w:ascii="Aptos" w:hAnsi="Aptos"/>
          <w:sz w:val="24"/>
          <w:szCs w:val="24"/>
        </w:rPr>
        <w:tab/>
      </w:r>
      <w:r w:rsidR="00E6274F" w:rsidRPr="009E1FAA">
        <w:rPr>
          <w:rFonts w:ascii="Aptos" w:hAnsi="Aptos"/>
          <w:b/>
          <w:bCs/>
          <w:sz w:val="24"/>
          <w:szCs w:val="24"/>
        </w:rPr>
        <w:t>Rejoice and Remember</w:t>
      </w:r>
      <w:r w:rsidR="00E6274F" w:rsidRPr="00E6274F">
        <w:rPr>
          <w:rFonts w:ascii="Aptos" w:hAnsi="Aptos"/>
          <w:sz w:val="24"/>
          <w:szCs w:val="24"/>
        </w:rPr>
        <w:t xml:space="preserve">  (Solomon’s summary</w:t>
      </w:r>
      <w:r w:rsidR="00946BFB">
        <w:rPr>
          <w:rFonts w:ascii="Aptos" w:hAnsi="Aptos"/>
          <w:sz w:val="24"/>
          <w:szCs w:val="24"/>
        </w:rPr>
        <w:t>/</w:t>
      </w:r>
      <w:r w:rsidR="00E6274F" w:rsidRPr="00E6274F">
        <w:rPr>
          <w:rFonts w:ascii="Aptos" w:hAnsi="Aptos"/>
          <w:sz w:val="24"/>
          <w:szCs w:val="24"/>
        </w:rPr>
        <w:t>epilogue)</w:t>
      </w:r>
      <w:r w:rsidR="00E6274F" w:rsidRPr="00E6274F">
        <w:rPr>
          <w:rFonts w:ascii="Aptos" w:hAnsi="Aptos"/>
          <w:sz w:val="24"/>
          <w:szCs w:val="24"/>
        </w:rPr>
        <w:tab/>
      </w:r>
      <w:r w:rsidR="00E6274F" w:rsidRPr="00E6274F">
        <w:rPr>
          <w:rFonts w:ascii="Aptos" w:hAnsi="Aptos"/>
          <w:sz w:val="24"/>
          <w:szCs w:val="24"/>
        </w:rPr>
        <w:tab/>
      </w:r>
      <w:r w:rsidR="00E6274F" w:rsidRPr="009E1FAA">
        <w:rPr>
          <w:rFonts w:ascii="Aptos" w:hAnsi="Aptos"/>
          <w:b/>
          <w:bCs/>
          <w:sz w:val="24"/>
          <w:szCs w:val="24"/>
        </w:rPr>
        <w:t>(11:7-12:7)</w:t>
      </w:r>
    </w:p>
    <w:p w14:paraId="50CBBF3C" w14:textId="77777777" w:rsidR="00860290" w:rsidRDefault="00860290" w:rsidP="0077043B">
      <w:pPr>
        <w:spacing w:after="0" w:line="240" w:lineRule="auto"/>
        <w:ind w:left="360"/>
        <w:rPr>
          <w:rFonts w:ascii="Aptos" w:hAnsi="Aptos"/>
          <w:sz w:val="24"/>
          <w:szCs w:val="24"/>
        </w:rPr>
      </w:pPr>
    </w:p>
    <w:p w14:paraId="40CC1A77" w14:textId="68305F89" w:rsidR="009E1FAA" w:rsidRPr="009E1FAA" w:rsidRDefault="006E198D" w:rsidP="0077043B">
      <w:pPr>
        <w:spacing w:after="0" w:line="240" w:lineRule="auto"/>
        <w:ind w:left="360"/>
        <w:rPr>
          <w:rFonts w:ascii="Aptos" w:hAnsi="Aptos"/>
          <w:sz w:val="24"/>
          <w:szCs w:val="24"/>
        </w:rPr>
      </w:pPr>
      <w:r w:rsidRPr="00924106">
        <w:rPr>
          <w:rFonts w:ascii="Aptos" w:hAnsi="Aptos"/>
          <w:sz w:val="24"/>
          <w:szCs w:val="24"/>
        </w:rPr>
        <w:t>A.</w:t>
      </w:r>
      <w:r w:rsidRPr="00924106">
        <w:rPr>
          <w:rFonts w:ascii="Aptos" w:hAnsi="Aptos"/>
          <w:sz w:val="24"/>
          <w:szCs w:val="24"/>
        </w:rPr>
        <w:tab/>
      </w:r>
      <w:r w:rsidR="009E1FAA" w:rsidRPr="009E1FAA">
        <w:rPr>
          <w:rFonts w:ascii="Aptos" w:hAnsi="Aptos"/>
          <w:sz w:val="24"/>
          <w:szCs w:val="24"/>
        </w:rPr>
        <w:t>Life Is Sweet</w:t>
      </w:r>
      <w:r w:rsidR="009E1FAA" w:rsidRPr="009E1FAA">
        <w:rPr>
          <w:rFonts w:ascii="Aptos" w:hAnsi="Aptos"/>
          <w:sz w:val="24"/>
          <w:szCs w:val="24"/>
        </w:rPr>
        <w:tab/>
      </w:r>
      <w:r w:rsidR="00462345">
        <w:rPr>
          <w:rFonts w:ascii="Aptos" w:hAnsi="Aptos"/>
          <w:sz w:val="24"/>
          <w:szCs w:val="24"/>
        </w:rPr>
        <w:t xml:space="preserve"> </w:t>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9E1FAA" w:rsidRPr="009E1FAA">
        <w:rPr>
          <w:rFonts w:ascii="Aptos" w:hAnsi="Aptos"/>
          <w:sz w:val="24"/>
          <w:szCs w:val="24"/>
        </w:rPr>
        <w:t>(11:7</w:t>
      </w:r>
      <w:r w:rsidR="005C5A63">
        <w:rPr>
          <w:rFonts w:ascii="Aptos" w:hAnsi="Aptos"/>
          <w:sz w:val="24"/>
          <w:szCs w:val="24"/>
        </w:rPr>
        <w:t>-8a</w:t>
      </w:r>
      <w:r w:rsidR="00062EAB">
        <w:rPr>
          <w:rFonts w:ascii="Aptos" w:hAnsi="Aptos"/>
          <w:sz w:val="24"/>
          <w:szCs w:val="24"/>
        </w:rPr>
        <w:t>,9a</w:t>
      </w:r>
      <w:r w:rsidR="009E1FAA" w:rsidRPr="009E1FAA">
        <w:rPr>
          <w:rFonts w:ascii="Aptos" w:hAnsi="Aptos"/>
          <w:sz w:val="24"/>
          <w:szCs w:val="24"/>
        </w:rPr>
        <w:t>)</w:t>
      </w:r>
    </w:p>
    <w:p w14:paraId="71201082" w14:textId="53B79F04" w:rsidR="009E1FAA" w:rsidRPr="009E1FAA" w:rsidRDefault="009E1FAA" w:rsidP="0077043B">
      <w:pPr>
        <w:spacing w:after="0" w:line="240" w:lineRule="auto"/>
        <w:ind w:left="432"/>
        <w:rPr>
          <w:rFonts w:ascii="Aptos" w:hAnsi="Aptos"/>
          <w:i/>
          <w:iCs/>
          <w:sz w:val="24"/>
          <w:szCs w:val="24"/>
        </w:rPr>
      </w:pPr>
      <w:r w:rsidRPr="009E1FAA">
        <w:rPr>
          <w:rFonts w:ascii="Aptos" w:hAnsi="Aptos"/>
          <w:i/>
          <w:iCs/>
          <w:sz w:val="24"/>
          <w:szCs w:val="24"/>
        </w:rPr>
        <w:tab/>
      </w:r>
      <w:r w:rsidRPr="009E1FAA">
        <w:rPr>
          <w:rFonts w:ascii="Aptos" w:hAnsi="Aptos"/>
          <w:i/>
          <w:iCs/>
          <w:sz w:val="24"/>
          <w:szCs w:val="24"/>
        </w:rPr>
        <w:tab/>
        <w:t>From the beginning, God called life good</w:t>
      </w:r>
    </w:p>
    <w:p w14:paraId="76263DCA" w14:textId="531E5040" w:rsidR="009E1FAA" w:rsidRPr="009E1FAA" w:rsidRDefault="009E1FAA" w:rsidP="0077043B">
      <w:pPr>
        <w:spacing w:after="0" w:line="240" w:lineRule="auto"/>
        <w:ind w:left="360"/>
        <w:rPr>
          <w:rFonts w:ascii="Aptos" w:hAnsi="Aptos"/>
          <w:sz w:val="24"/>
          <w:szCs w:val="24"/>
        </w:rPr>
      </w:pPr>
      <w:r>
        <w:rPr>
          <w:rFonts w:ascii="Aptos" w:hAnsi="Aptos"/>
          <w:sz w:val="24"/>
          <w:szCs w:val="24"/>
        </w:rPr>
        <w:t>B.</w:t>
      </w:r>
      <w:r w:rsidRPr="009E1FAA">
        <w:rPr>
          <w:rFonts w:ascii="Aptos" w:hAnsi="Aptos"/>
          <w:sz w:val="24"/>
          <w:szCs w:val="24"/>
        </w:rPr>
        <w:tab/>
        <w:t>Dark Days Are Certain</w:t>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Pr="009E1FAA">
        <w:rPr>
          <w:rFonts w:ascii="Aptos" w:hAnsi="Aptos"/>
          <w:sz w:val="24"/>
          <w:szCs w:val="24"/>
        </w:rPr>
        <w:t>(11:8</w:t>
      </w:r>
      <w:r w:rsidR="005C5A63">
        <w:rPr>
          <w:rFonts w:ascii="Aptos" w:hAnsi="Aptos"/>
          <w:sz w:val="24"/>
          <w:szCs w:val="24"/>
        </w:rPr>
        <w:t>b</w:t>
      </w:r>
      <w:r w:rsidRPr="009E1FAA">
        <w:rPr>
          <w:rFonts w:ascii="Aptos" w:hAnsi="Aptos"/>
          <w:sz w:val="24"/>
          <w:szCs w:val="24"/>
        </w:rPr>
        <w:t>)</w:t>
      </w:r>
    </w:p>
    <w:p w14:paraId="341D643F" w14:textId="3C5DFBE3" w:rsidR="009E1FAA" w:rsidRPr="009E1FAA" w:rsidRDefault="009E1FAA" w:rsidP="0077043B">
      <w:pPr>
        <w:spacing w:after="0" w:line="240" w:lineRule="auto"/>
        <w:ind w:left="432"/>
        <w:rPr>
          <w:rFonts w:ascii="Aptos" w:hAnsi="Aptos"/>
          <w:i/>
          <w:iCs/>
          <w:sz w:val="24"/>
          <w:szCs w:val="24"/>
        </w:rPr>
      </w:pPr>
      <w:r w:rsidRPr="009E1FAA">
        <w:rPr>
          <w:rFonts w:ascii="Aptos" w:hAnsi="Aptos"/>
          <w:i/>
          <w:iCs/>
          <w:sz w:val="24"/>
          <w:szCs w:val="24"/>
        </w:rPr>
        <w:tab/>
      </w:r>
      <w:r w:rsidRPr="009E1FAA">
        <w:rPr>
          <w:rFonts w:ascii="Aptos" w:hAnsi="Aptos"/>
          <w:i/>
          <w:iCs/>
          <w:sz w:val="24"/>
          <w:szCs w:val="24"/>
        </w:rPr>
        <w:tab/>
        <w:t>Life is good, but not forever.  Many days will be dark.</w:t>
      </w:r>
    </w:p>
    <w:p w14:paraId="669B9415" w14:textId="7C77A25D" w:rsidR="009E1FAA" w:rsidRPr="009E1FAA" w:rsidRDefault="009E1FAA" w:rsidP="0077043B">
      <w:pPr>
        <w:spacing w:after="0" w:line="240" w:lineRule="auto"/>
        <w:ind w:left="360"/>
        <w:rPr>
          <w:rFonts w:ascii="Aptos" w:hAnsi="Aptos"/>
          <w:sz w:val="24"/>
          <w:szCs w:val="24"/>
        </w:rPr>
      </w:pPr>
      <w:r>
        <w:rPr>
          <w:rFonts w:ascii="Aptos" w:hAnsi="Aptos"/>
          <w:sz w:val="24"/>
          <w:szCs w:val="24"/>
        </w:rPr>
        <w:t>C.</w:t>
      </w:r>
      <w:r w:rsidRPr="009E1FAA">
        <w:rPr>
          <w:rFonts w:ascii="Aptos" w:hAnsi="Aptos"/>
          <w:sz w:val="24"/>
          <w:szCs w:val="24"/>
        </w:rPr>
        <w:tab/>
        <w:t>Joy has Boundaries</w:t>
      </w:r>
      <w:r w:rsidRPr="009E1FAA">
        <w:rPr>
          <w:rFonts w:ascii="Aptos" w:hAnsi="Aptos"/>
          <w:sz w:val="24"/>
          <w:szCs w:val="24"/>
        </w:rPr>
        <w:tab/>
      </w:r>
      <w:r w:rsidRPr="009E1FAA">
        <w:rPr>
          <w:rFonts w:ascii="Aptos" w:hAnsi="Aptos"/>
          <w:sz w:val="24"/>
          <w:szCs w:val="24"/>
        </w:rPr>
        <w:tab/>
      </w:r>
      <w:r w:rsidRPr="009E1FAA">
        <w:rPr>
          <w:rFonts w:ascii="Aptos" w:hAnsi="Aptos"/>
          <w:sz w:val="24"/>
          <w:szCs w:val="24"/>
        </w:rPr>
        <w:tab/>
      </w:r>
      <w:r w:rsidRPr="009E1FAA">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Pr="009E1FAA">
        <w:rPr>
          <w:rFonts w:ascii="Aptos" w:hAnsi="Aptos"/>
          <w:sz w:val="24"/>
          <w:szCs w:val="24"/>
        </w:rPr>
        <w:t>(11:9</w:t>
      </w:r>
      <w:r w:rsidR="00062EAB">
        <w:rPr>
          <w:rFonts w:ascii="Aptos" w:hAnsi="Aptos"/>
          <w:sz w:val="24"/>
          <w:szCs w:val="24"/>
        </w:rPr>
        <w:t>b-</w:t>
      </w:r>
      <w:r w:rsidRPr="009E1FAA">
        <w:rPr>
          <w:rFonts w:ascii="Aptos" w:hAnsi="Aptos"/>
          <w:sz w:val="24"/>
          <w:szCs w:val="24"/>
        </w:rPr>
        <w:t>10)</w:t>
      </w:r>
    </w:p>
    <w:p w14:paraId="798CE99A" w14:textId="39278675" w:rsidR="009E1FAA" w:rsidRPr="009E1FAA" w:rsidRDefault="009E1FAA" w:rsidP="0077043B">
      <w:pPr>
        <w:spacing w:after="0" w:line="240" w:lineRule="auto"/>
        <w:ind w:left="432"/>
        <w:rPr>
          <w:rFonts w:ascii="Aptos" w:hAnsi="Aptos"/>
          <w:i/>
          <w:iCs/>
          <w:sz w:val="24"/>
          <w:szCs w:val="24"/>
        </w:rPr>
      </w:pPr>
      <w:r w:rsidRPr="009E1FAA">
        <w:rPr>
          <w:rFonts w:ascii="Aptos" w:hAnsi="Aptos"/>
          <w:i/>
          <w:iCs/>
          <w:sz w:val="24"/>
          <w:szCs w:val="24"/>
        </w:rPr>
        <w:tab/>
      </w:r>
      <w:r w:rsidRPr="009E1FAA">
        <w:rPr>
          <w:rFonts w:ascii="Aptos" w:hAnsi="Aptos"/>
          <w:i/>
          <w:iCs/>
          <w:sz w:val="24"/>
          <w:szCs w:val="24"/>
        </w:rPr>
        <w:tab/>
        <w:t>Rejoice freely, but remember you will answer to God</w:t>
      </w:r>
    </w:p>
    <w:p w14:paraId="2DEAC271" w14:textId="312B8137" w:rsidR="009E1FAA" w:rsidRPr="009E1FAA" w:rsidRDefault="009E1FAA" w:rsidP="0077043B">
      <w:pPr>
        <w:spacing w:after="0" w:line="240" w:lineRule="auto"/>
        <w:ind w:left="360"/>
        <w:rPr>
          <w:rFonts w:ascii="Aptos" w:hAnsi="Aptos"/>
          <w:sz w:val="24"/>
          <w:szCs w:val="24"/>
        </w:rPr>
      </w:pPr>
      <w:r>
        <w:rPr>
          <w:rFonts w:ascii="Aptos" w:hAnsi="Aptos"/>
          <w:sz w:val="24"/>
          <w:szCs w:val="24"/>
        </w:rPr>
        <w:t>D.</w:t>
      </w:r>
      <w:r w:rsidRPr="009E1FAA">
        <w:rPr>
          <w:rFonts w:ascii="Aptos" w:hAnsi="Aptos"/>
          <w:sz w:val="24"/>
          <w:szCs w:val="24"/>
        </w:rPr>
        <w:tab/>
        <w:t xml:space="preserve">Remember Before It’s Gone </w:t>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00462345">
        <w:rPr>
          <w:rFonts w:ascii="Aptos" w:hAnsi="Aptos"/>
          <w:sz w:val="24"/>
          <w:szCs w:val="24"/>
        </w:rPr>
        <w:tab/>
      </w:r>
      <w:r w:rsidRPr="009E1FAA">
        <w:rPr>
          <w:rFonts w:ascii="Aptos" w:hAnsi="Aptos"/>
          <w:sz w:val="24"/>
          <w:szCs w:val="24"/>
        </w:rPr>
        <w:t>(12:1-7)</w:t>
      </w:r>
    </w:p>
    <w:p w14:paraId="43D822C8" w14:textId="14B86A9A" w:rsidR="00393703" w:rsidRPr="009E1FAA" w:rsidRDefault="009E1FAA" w:rsidP="009F5784">
      <w:pPr>
        <w:spacing w:after="0" w:line="240" w:lineRule="auto"/>
        <w:ind w:left="432"/>
        <w:rPr>
          <w:rFonts w:ascii="Aptos" w:hAnsi="Aptos"/>
          <w:i/>
          <w:iCs/>
          <w:sz w:val="24"/>
          <w:szCs w:val="24"/>
        </w:rPr>
      </w:pPr>
      <w:r w:rsidRPr="009E1FAA">
        <w:rPr>
          <w:rFonts w:ascii="Aptos" w:hAnsi="Aptos"/>
          <w:i/>
          <w:iCs/>
          <w:sz w:val="24"/>
          <w:szCs w:val="24"/>
        </w:rPr>
        <w:tab/>
      </w:r>
      <w:r w:rsidRPr="009E1FAA">
        <w:rPr>
          <w:rFonts w:ascii="Aptos" w:hAnsi="Aptos"/>
          <w:i/>
          <w:iCs/>
          <w:sz w:val="24"/>
          <w:szCs w:val="24"/>
        </w:rPr>
        <w:tab/>
        <w:t xml:space="preserve">Remember </w:t>
      </w:r>
      <w:r w:rsidR="006329EC">
        <w:rPr>
          <w:rFonts w:ascii="Aptos" w:hAnsi="Aptos"/>
          <w:i/>
          <w:iCs/>
          <w:sz w:val="24"/>
          <w:szCs w:val="24"/>
        </w:rPr>
        <w:t>God</w:t>
      </w:r>
      <w:r w:rsidRPr="009E1FAA">
        <w:rPr>
          <w:rFonts w:ascii="Aptos" w:hAnsi="Aptos"/>
          <w:i/>
          <w:iCs/>
          <w:sz w:val="24"/>
          <w:szCs w:val="24"/>
        </w:rPr>
        <w:t xml:space="preserve"> now</w:t>
      </w:r>
      <w:r w:rsidR="00860290">
        <w:rPr>
          <w:rFonts w:ascii="Aptos" w:hAnsi="Aptos"/>
          <w:i/>
          <w:iCs/>
          <w:sz w:val="24"/>
          <w:szCs w:val="24"/>
        </w:rPr>
        <w:t>,</w:t>
      </w:r>
      <w:r w:rsidRPr="009E1FAA">
        <w:rPr>
          <w:rFonts w:ascii="Aptos" w:hAnsi="Aptos"/>
          <w:i/>
          <w:iCs/>
          <w:sz w:val="24"/>
          <w:szCs w:val="24"/>
        </w:rPr>
        <w:t xml:space="preserve"> before youth fades and the light goes out.</w:t>
      </w:r>
    </w:p>
    <w:p w14:paraId="69C39F5F" w14:textId="401A1659" w:rsidR="006E198D" w:rsidRPr="00924106" w:rsidRDefault="006E198D" w:rsidP="0077043B">
      <w:pPr>
        <w:spacing w:after="0" w:line="240" w:lineRule="auto"/>
        <w:rPr>
          <w:rFonts w:ascii="Aptos" w:hAnsi="Aptos"/>
          <w:sz w:val="24"/>
          <w:szCs w:val="24"/>
        </w:rPr>
      </w:pPr>
      <w:r w:rsidRPr="00924106">
        <w:rPr>
          <w:rFonts w:ascii="Aptos" w:hAnsi="Aptos"/>
          <w:sz w:val="24"/>
          <w:szCs w:val="24"/>
        </w:rPr>
        <w:tab/>
      </w:r>
    </w:p>
    <w:p w14:paraId="7AA5E03D" w14:textId="77777777" w:rsidR="005F7730" w:rsidRPr="005F7730" w:rsidRDefault="006E198D" w:rsidP="0077043B">
      <w:pPr>
        <w:spacing w:after="0" w:line="240" w:lineRule="auto"/>
        <w:rPr>
          <w:rFonts w:ascii="Aptos" w:hAnsi="Aptos"/>
          <w:b/>
          <w:bCs/>
          <w:sz w:val="24"/>
          <w:szCs w:val="24"/>
        </w:rPr>
      </w:pPr>
      <w:r w:rsidRPr="00924106">
        <w:rPr>
          <w:rFonts w:ascii="Aptos" w:hAnsi="Aptos"/>
          <w:sz w:val="24"/>
          <w:szCs w:val="24"/>
        </w:rPr>
        <w:t>II.</w:t>
      </w:r>
      <w:r w:rsidRPr="00924106">
        <w:rPr>
          <w:rFonts w:ascii="Aptos" w:hAnsi="Aptos"/>
          <w:sz w:val="24"/>
          <w:szCs w:val="24"/>
        </w:rPr>
        <w:tab/>
      </w:r>
      <w:r w:rsidR="005F7730" w:rsidRPr="005F7730">
        <w:rPr>
          <w:rFonts w:ascii="Aptos" w:hAnsi="Aptos"/>
          <w:b/>
          <w:bCs/>
          <w:sz w:val="24"/>
          <w:szCs w:val="24"/>
        </w:rPr>
        <w:t>The Bottom Line</w:t>
      </w:r>
      <w:r w:rsidR="005F7730" w:rsidRPr="005F7730">
        <w:rPr>
          <w:rFonts w:ascii="Aptos" w:hAnsi="Aptos"/>
          <w:sz w:val="24"/>
          <w:szCs w:val="24"/>
        </w:rPr>
        <w:t xml:space="preserve">  (Author’s summary / epilogue)</w:t>
      </w:r>
      <w:r w:rsidR="005F7730" w:rsidRPr="005F7730">
        <w:rPr>
          <w:rFonts w:ascii="Aptos" w:hAnsi="Aptos"/>
          <w:sz w:val="24"/>
          <w:szCs w:val="24"/>
        </w:rPr>
        <w:tab/>
      </w:r>
      <w:r w:rsidR="005F7730" w:rsidRPr="005F7730">
        <w:rPr>
          <w:rFonts w:ascii="Aptos" w:hAnsi="Aptos"/>
          <w:sz w:val="24"/>
          <w:szCs w:val="24"/>
        </w:rPr>
        <w:tab/>
      </w:r>
      <w:r w:rsidR="005F7730" w:rsidRPr="005F7730">
        <w:rPr>
          <w:rFonts w:ascii="Aptos" w:hAnsi="Aptos"/>
          <w:sz w:val="24"/>
          <w:szCs w:val="24"/>
        </w:rPr>
        <w:tab/>
      </w:r>
      <w:r w:rsidR="005F7730" w:rsidRPr="005F7730">
        <w:rPr>
          <w:rFonts w:ascii="Aptos" w:hAnsi="Aptos"/>
          <w:sz w:val="24"/>
          <w:szCs w:val="24"/>
        </w:rPr>
        <w:tab/>
      </w:r>
      <w:r w:rsidR="005F7730" w:rsidRPr="005F7730">
        <w:rPr>
          <w:rFonts w:ascii="Aptos" w:hAnsi="Aptos"/>
          <w:sz w:val="24"/>
          <w:szCs w:val="24"/>
        </w:rPr>
        <w:tab/>
      </w:r>
      <w:r w:rsidR="005F7730" w:rsidRPr="005F7730">
        <w:rPr>
          <w:rFonts w:ascii="Aptos" w:hAnsi="Aptos"/>
          <w:b/>
          <w:bCs/>
          <w:sz w:val="24"/>
          <w:szCs w:val="24"/>
        </w:rPr>
        <w:t>(12:8-14)</w:t>
      </w:r>
    </w:p>
    <w:p w14:paraId="0F72B470" w14:textId="77777777" w:rsidR="00860290" w:rsidRDefault="00860290" w:rsidP="0077043B">
      <w:pPr>
        <w:spacing w:after="0" w:line="240" w:lineRule="auto"/>
        <w:ind w:left="360"/>
        <w:rPr>
          <w:rFonts w:ascii="Aptos" w:hAnsi="Aptos"/>
          <w:sz w:val="24"/>
          <w:szCs w:val="24"/>
        </w:rPr>
      </w:pPr>
    </w:p>
    <w:p w14:paraId="48988902" w14:textId="33744B1F" w:rsidR="005F7730" w:rsidRPr="005F7730" w:rsidRDefault="005F7730" w:rsidP="0077043B">
      <w:pPr>
        <w:spacing w:after="0" w:line="240" w:lineRule="auto"/>
        <w:ind w:left="360"/>
        <w:rPr>
          <w:rFonts w:ascii="Aptos" w:hAnsi="Aptos"/>
          <w:sz w:val="24"/>
          <w:szCs w:val="24"/>
        </w:rPr>
      </w:pPr>
      <w:r>
        <w:rPr>
          <w:rFonts w:ascii="Aptos" w:hAnsi="Aptos"/>
          <w:sz w:val="24"/>
          <w:szCs w:val="24"/>
        </w:rPr>
        <w:t>A.</w:t>
      </w:r>
      <w:r w:rsidRPr="005F7730">
        <w:rPr>
          <w:rFonts w:ascii="Aptos" w:hAnsi="Aptos"/>
          <w:sz w:val="24"/>
          <w:szCs w:val="24"/>
        </w:rPr>
        <w:tab/>
        <w:t>Nothing New — Still Vapor</w:t>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00000AD1">
        <w:rPr>
          <w:rFonts w:ascii="Aptos" w:hAnsi="Aptos"/>
          <w:sz w:val="24"/>
          <w:szCs w:val="24"/>
        </w:rPr>
        <w:tab/>
      </w:r>
      <w:r w:rsidR="00000AD1">
        <w:rPr>
          <w:rFonts w:ascii="Aptos" w:hAnsi="Aptos"/>
          <w:sz w:val="24"/>
          <w:szCs w:val="24"/>
        </w:rPr>
        <w:tab/>
      </w:r>
      <w:r w:rsidRPr="005F7730">
        <w:rPr>
          <w:rFonts w:ascii="Aptos" w:hAnsi="Aptos"/>
          <w:sz w:val="24"/>
          <w:szCs w:val="24"/>
        </w:rPr>
        <w:t>(8)</w:t>
      </w:r>
    </w:p>
    <w:p w14:paraId="589C58AC" w14:textId="77777777" w:rsidR="00FD1B7B" w:rsidRDefault="005F7730" w:rsidP="0077043B">
      <w:pPr>
        <w:spacing w:after="0" w:line="240" w:lineRule="auto"/>
        <w:ind w:left="1224"/>
        <w:rPr>
          <w:rFonts w:ascii="Aptos" w:hAnsi="Aptos"/>
          <w:i/>
          <w:iCs/>
          <w:sz w:val="24"/>
          <w:szCs w:val="24"/>
        </w:rPr>
      </w:pPr>
      <w:r w:rsidRPr="005F7730">
        <w:rPr>
          <w:rFonts w:ascii="Aptos" w:hAnsi="Aptos"/>
          <w:i/>
          <w:iCs/>
          <w:sz w:val="24"/>
          <w:szCs w:val="24"/>
        </w:rPr>
        <w:t>The Teacher’s last line repeats the first:</w:t>
      </w:r>
    </w:p>
    <w:p w14:paraId="1ECCED84" w14:textId="4C3DA0F2" w:rsidR="005F7730" w:rsidRPr="005F7730" w:rsidRDefault="00946BFB" w:rsidP="0077043B">
      <w:pPr>
        <w:spacing w:after="0" w:line="240" w:lineRule="auto"/>
        <w:ind w:left="1224"/>
        <w:rPr>
          <w:rFonts w:ascii="Aptos" w:hAnsi="Aptos"/>
          <w:i/>
          <w:iCs/>
          <w:sz w:val="24"/>
          <w:szCs w:val="24"/>
        </w:rPr>
      </w:pPr>
      <w:r>
        <w:rPr>
          <w:rFonts w:ascii="Aptos" w:hAnsi="Aptos"/>
          <w:i/>
          <w:iCs/>
          <w:sz w:val="24"/>
          <w:szCs w:val="24"/>
        </w:rPr>
        <w:t>E</w:t>
      </w:r>
      <w:r w:rsidR="005F7730" w:rsidRPr="005F7730">
        <w:rPr>
          <w:rFonts w:ascii="Aptos" w:hAnsi="Aptos"/>
          <w:i/>
          <w:iCs/>
          <w:sz w:val="24"/>
          <w:szCs w:val="24"/>
        </w:rPr>
        <w:t>verything is fleeting and fragile.</w:t>
      </w:r>
    </w:p>
    <w:p w14:paraId="36C0A7FC" w14:textId="51CBEBCE" w:rsidR="005F7730" w:rsidRPr="005F7730" w:rsidRDefault="005F7730" w:rsidP="0077043B">
      <w:pPr>
        <w:spacing w:after="0" w:line="240" w:lineRule="auto"/>
        <w:ind w:left="360"/>
        <w:rPr>
          <w:rFonts w:ascii="Aptos" w:hAnsi="Aptos"/>
          <w:sz w:val="24"/>
          <w:szCs w:val="24"/>
        </w:rPr>
      </w:pPr>
      <w:r>
        <w:rPr>
          <w:rFonts w:ascii="Aptos" w:hAnsi="Aptos"/>
          <w:sz w:val="24"/>
          <w:szCs w:val="24"/>
        </w:rPr>
        <w:t>B.</w:t>
      </w:r>
      <w:r w:rsidRPr="005F7730">
        <w:rPr>
          <w:rFonts w:ascii="Aptos" w:hAnsi="Aptos"/>
          <w:sz w:val="24"/>
          <w:szCs w:val="24"/>
        </w:rPr>
        <w:tab/>
        <w:t>A Trusted Voice</w:t>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t xml:space="preserve"> </w:t>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00000AD1">
        <w:rPr>
          <w:rFonts w:ascii="Aptos" w:hAnsi="Aptos"/>
          <w:sz w:val="24"/>
          <w:szCs w:val="24"/>
        </w:rPr>
        <w:tab/>
      </w:r>
      <w:r w:rsidR="00000AD1">
        <w:rPr>
          <w:rFonts w:ascii="Aptos" w:hAnsi="Aptos"/>
          <w:sz w:val="24"/>
          <w:szCs w:val="24"/>
        </w:rPr>
        <w:tab/>
      </w:r>
      <w:r w:rsidRPr="005F7730">
        <w:rPr>
          <w:rFonts w:ascii="Aptos" w:hAnsi="Aptos"/>
          <w:sz w:val="24"/>
          <w:szCs w:val="24"/>
        </w:rPr>
        <w:tab/>
        <w:t>(9-10)</w:t>
      </w:r>
    </w:p>
    <w:p w14:paraId="10C5471A" w14:textId="77777777" w:rsidR="00000AD1" w:rsidRDefault="005F7730" w:rsidP="0077043B">
      <w:pPr>
        <w:spacing w:after="0" w:line="240" w:lineRule="auto"/>
        <w:ind w:left="1224"/>
        <w:rPr>
          <w:rFonts w:ascii="Aptos" w:hAnsi="Aptos"/>
          <w:i/>
          <w:iCs/>
          <w:sz w:val="24"/>
          <w:szCs w:val="24"/>
        </w:rPr>
      </w:pPr>
      <w:r w:rsidRPr="005F7730">
        <w:rPr>
          <w:rFonts w:ascii="Aptos" w:hAnsi="Aptos"/>
          <w:i/>
          <w:iCs/>
          <w:sz w:val="24"/>
          <w:szCs w:val="24"/>
        </w:rPr>
        <w:t>These words come from a careful, wise teacher</w:t>
      </w:r>
    </w:p>
    <w:p w14:paraId="17F94FE2" w14:textId="5FF9C849" w:rsidR="005F7730" w:rsidRPr="005F7730" w:rsidRDefault="005F7730" w:rsidP="0077043B">
      <w:pPr>
        <w:spacing w:after="0" w:line="240" w:lineRule="auto"/>
        <w:ind w:left="1224"/>
        <w:rPr>
          <w:rFonts w:ascii="Aptos" w:hAnsi="Aptos"/>
          <w:i/>
          <w:iCs/>
          <w:sz w:val="24"/>
          <w:szCs w:val="24"/>
        </w:rPr>
      </w:pPr>
      <w:r w:rsidRPr="005F7730">
        <w:rPr>
          <w:rFonts w:ascii="Aptos" w:hAnsi="Aptos"/>
          <w:i/>
          <w:iCs/>
          <w:sz w:val="24"/>
          <w:szCs w:val="24"/>
        </w:rPr>
        <w:t xml:space="preserve"> who searched hard to speak truth plainly.</w:t>
      </w:r>
    </w:p>
    <w:p w14:paraId="527A42B4" w14:textId="0C85926E" w:rsidR="005F7730" w:rsidRPr="005F7730" w:rsidRDefault="005F7730" w:rsidP="0077043B">
      <w:pPr>
        <w:spacing w:after="0" w:line="240" w:lineRule="auto"/>
        <w:ind w:left="360"/>
        <w:rPr>
          <w:rFonts w:ascii="Aptos" w:hAnsi="Aptos"/>
          <w:sz w:val="24"/>
          <w:szCs w:val="24"/>
        </w:rPr>
      </w:pPr>
      <w:r>
        <w:rPr>
          <w:rFonts w:ascii="Aptos" w:hAnsi="Aptos"/>
          <w:sz w:val="24"/>
          <w:szCs w:val="24"/>
        </w:rPr>
        <w:t>C.</w:t>
      </w:r>
      <w:r w:rsidRPr="005F7730">
        <w:rPr>
          <w:rFonts w:ascii="Aptos" w:hAnsi="Aptos"/>
          <w:sz w:val="24"/>
          <w:szCs w:val="24"/>
        </w:rPr>
        <w:tab/>
        <w:t>Words That Wound and Wake</w:t>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00000AD1">
        <w:rPr>
          <w:rFonts w:ascii="Aptos" w:hAnsi="Aptos"/>
          <w:sz w:val="24"/>
          <w:szCs w:val="24"/>
        </w:rPr>
        <w:tab/>
      </w:r>
      <w:r w:rsidRPr="005F7730">
        <w:rPr>
          <w:rFonts w:ascii="Aptos" w:hAnsi="Aptos"/>
          <w:sz w:val="24"/>
          <w:szCs w:val="24"/>
        </w:rPr>
        <w:t>(11)</w:t>
      </w:r>
    </w:p>
    <w:p w14:paraId="4B85D853" w14:textId="614AAD14" w:rsidR="00FD1B7B" w:rsidRDefault="005F7730" w:rsidP="0077043B">
      <w:pPr>
        <w:spacing w:after="0" w:line="240" w:lineRule="auto"/>
        <w:ind w:left="1224"/>
        <w:rPr>
          <w:rFonts w:ascii="Aptos" w:hAnsi="Aptos"/>
          <w:i/>
          <w:iCs/>
          <w:sz w:val="24"/>
          <w:szCs w:val="24"/>
        </w:rPr>
      </w:pPr>
      <w:r w:rsidRPr="005F7730">
        <w:rPr>
          <w:rFonts w:ascii="Aptos" w:hAnsi="Aptos"/>
          <w:i/>
          <w:iCs/>
          <w:sz w:val="24"/>
          <w:szCs w:val="24"/>
        </w:rPr>
        <w:t>Wisdom isn’t always comfortable</w:t>
      </w:r>
      <w:r w:rsidR="00FD1B7B">
        <w:rPr>
          <w:rFonts w:ascii="Aptos" w:hAnsi="Aptos"/>
          <w:i/>
          <w:iCs/>
          <w:sz w:val="24"/>
          <w:szCs w:val="24"/>
        </w:rPr>
        <w:t>.</w:t>
      </w:r>
    </w:p>
    <w:p w14:paraId="375DD6AC" w14:textId="7F3D9C90" w:rsidR="005F7730" w:rsidRPr="005F7730" w:rsidRDefault="00FD1B7B" w:rsidP="0077043B">
      <w:pPr>
        <w:spacing w:after="0" w:line="240" w:lineRule="auto"/>
        <w:ind w:left="1224"/>
        <w:rPr>
          <w:rFonts w:ascii="Aptos" w:hAnsi="Aptos"/>
          <w:i/>
          <w:iCs/>
          <w:sz w:val="24"/>
          <w:szCs w:val="24"/>
        </w:rPr>
      </w:pPr>
      <w:r>
        <w:rPr>
          <w:rFonts w:ascii="Aptos" w:hAnsi="Aptos"/>
          <w:i/>
          <w:iCs/>
          <w:sz w:val="24"/>
          <w:szCs w:val="24"/>
        </w:rPr>
        <w:t>I</w:t>
      </w:r>
      <w:r w:rsidR="005F7730" w:rsidRPr="005F7730">
        <w:rPr>
          <w:rFonts w:ascii="Aptos" w:hAnsi="Aptos"/>
          <w:i/>
          <w:iCs/>
          <w:sz w:val="24"/>
          <w:szCs w:val="24"/>
        </w:rPr>
        <w:t>t prods, pierces, and keeps us moving in the right direction.</w:t>
      </w:r>
    </w:p>
    <w:p w14:paraId="260151D0" w14:textId="20B0673B" w:rsidR="005F7730" w:rsidRPr="005F7730" w:rsidRDefault="005F7730" w:rsidP="0077043B">
      <w:pPr>
        <w:spacing w:after="0" w:line="240" w:lineRule="auto"/>
        <w:ind w:left="360"/>
        <w:rPr>
          <w:rFonts w:ascii="Aptos" w:hAnsi="Aptos"/>
          <w:sz w:val="24"/>
          <w:szCs w:val="24"/>
        </w:rPr>
      </w:pPr>
      <w:r>
        <w:rPr>
          <w:rFonts w:ascii="Aptos" w:hAnsi="Aptos"/>
          <w:sz w:val="24"/>
          <w:szCs w:val="24"/>
        </w:rPr>
        <w:t>D.</w:t>
      </w:r>
      <w:r w:rsidRPr="005F7730">
        <w:rPr>
          <w:rFonts w:ascii="Aptos" w:hAnsi="Aptos"/>
          <w:sz w:val="24"/>
          <w:szCs w:val="24"/>
        </w:rPr>
        <w:tab/>
        <w:t>Limits to Learning</w:t>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00000AD1">
        <w:rPr>
          <w:rFonts w:ascii="Aptos" w:hAnsi="Aptos"/>
          <w:sz w:val="24"/>
          <w:szCs w:val="24"/>
        </w:rPr>
        <w:tab/>
      </w:r>
      <w:r w:rsidR="00000AD1">
        <w:rPr>
          <w:rFonts w:ascii="Aptos" w:hAnsi="Aptos"/>
          <w:sz w:val="24"/>
          <w:szCs w:val="24"/>
        </w:rPr>
        <w:tab/>
      </w:r>
      <w:r w:rsidRPr="005F7730">
        <w:rPr>
          <w:rFonts w:ascii="Aptos" w:hAnsi="Aptos"/>
          <w:sz w:val="24"/>
          <w:szCs w:val="24"/>
        </w:rPr>
        <w:t>(12)</w:t>
      </w:r>
    </w:p>
    <w:p w14:paraId="60223B7C" w14:textId="77777777" w:rsidR="00FD1B7B" w:rsidRDefault="005F7730" w:rsidP="0077043B">
      <w:pPr>
        <w:spacing w:after="0" w:line="240" w:lineRule="auto"/>
        <w:ind w:left="1224"/>
        <w:rPr>
          <w:rFonts w:ascii="Aptos" w:hAnsi="Aptos"/>
          <w:i/>
          <w:iCs/>
          <w:sz w:val="24"/>
          <w:szCs w:val="24"/>
        </w:rPr>
      </w:pPr>
      <w:r w:rsidRPr="005F7730">
        <w:rPr>
          <w:rFonts w:ascii="Aptos" w:hAnsi="Aptos"/>
          <w:i/>
          <w:iCs/>
          <w:sz w:val="24"/>
          <w:szCs w:val="24"/>
        </w:rPr>
        <w:t>Endless study can exhaust the soul</w:t>
      </w:r>
      <w:r w:rsidR="00FD1B7B">
        <w:rPr>
          <w:rFonts w:ascii="Aptos" w:hAnsi="Aptos"/>
          <w:i/>
          <w:iCs/>
          <w:sz w:val="24"/>
          <w:szCs w:val="24"/>
        </w:rPr>
        <w:t>.</w:t>
      </w:r>
    </w:p>
    <w:p w14:paraId="1BAC5D6D" w14:textId="4B8C5C2B" w:rsidR="005F7730" w:rsidRPr="005F7730" w:rsidRDefault="00FD1B7B" w:rsidP="0077043B">
      <w:pPr>
        <w:spacing w:after="0" w:line="240" w:lineRule="auto"/>
        <w:ind w:left="1224"/>
        <w:rPr>
          <w:rFonts w:ascii="Aptos" w:hAnsi="Aptos"/>
          <w:i/>
          <w:iCs/>
          <w:sz w:val="24"/>
          <w:szCs w:val="24"/>
        </w:rPr>
      </w:pPr>
      <w:r>
        <w:rPr>
          <w:rFonts w:ascii="Aptos" w:hAnsi="Aptos"/>
          <w:i/>
          <w:iCs/>
          <w:sz w:val="24"/>
          <w:szCs w:val="24"/>
        </w:rPr>
        <w:t>K</w:t>
      </w:r>
      <w:r w:rsidR="005F7730" w:rsidRPr="005F7730">
        <w:rPr>
          <w:rFonts w:ascii="Aptos" w:hAnsi="Aptos"/>
          <w:i/>
          <w:iCs/>
          <w:sz w:val="24"/>
          <w:szCs w:val="24"/>
        </w:rPr>
        <w:t>nowledge alone cannot solve life.</w:t>
      </w:r>
    </w:p>
    <w:p w14:paraId="3E88CF4D" w14:textId="3DDAC44F" w:rsidR="005F7730" w:rsidRPr="005F7730" w:rsidRDefault="005F7730" w:rsidP="0077043B">
      <w:pPr>
        <w:spacing w:after="0" w:line="240" w:lineRule="auto"/>
        <w:ind w:left="360"/>
        <w:rPr>
          <w:rFonts w:ascii="Aptos" w:hAnsi="Aptos"/>
          <w:sz w:val="24"/>
          <w:szCs w:val="24"/>
        </w:rPr>
      </w:pPr>
      <w:r>
        <w:rPr>
          <w:rFonts w:ascii="Aptos" w:hAnsi="Aptos"/>
          <w:sz w:val="24"/>
          <w:szCs w:val="24"/>
        </w:rPr>
        <w:t>E.</w:t>
      </w:r>
      <w:r w:rsidRPr="005F7730">
        <w:rPr>
          <w:rFonts w:ascii="Aptos" w:hAnsi="Aptos"/>
          <w:sz w:val="24"/>
          <w:szCs w:val="24"/>
        </w:rPr>
        <w:tab/>
        <w:t>The Whole Duty /</w:t>
      </w:r>
      <w:r w:rsidR="00E5302F">
        <w:rPr>
          <w:rFonts w:ascii="Aptos" w:hAnsi="Aptos"/>
          <w:sz w:val="24"/>
          <w:szCs w:val="24"/>
        </w:rPr>
        <w:t xml:space="preserve"> </w:t>
      </w:r>
      <w:r w:rsidRPr="005F7730">
        <w:rPr>
          <w:rFonts w:ascii="Aptos" w:hAnsi="Aptos"/>
          <w:sz w:val="24"/>
          <w:szCs w:val="24"/>
        </w:rPr>
        <w:t>Wise conclusion</w:t>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Pr="005F7730">
        <w:rPr>
          <w:rFonts w:ascii="Aptos" w:hAnsi="Aptos"/>
          <w:sz w:val="24"/>
          <w:szCs w:val="24"/>
        </w:rPr>
        <w:tab/>
      </w:r>
      <w:r w:rsidR="00000AD1">
        <w:rPr>
          <w:rFonts w:ascii="Aptos" w:hAnsi="Aptos"/>
          <w:sz w:val="24"/>
          <w:szCs w:val="24"/>
        </w:rPr>
        <w:tab/>
      </w:r>
      <w:r w:rsidR="00000AD1">
        <w:rPr>
          <w:rFonts w:ascii="Aptos" w:hAnsi="Aptos"/>
          <w:sz w:val="24"/>
          <w:szCs w:val="24"/>
        </w:rPr>
        <w:tab/>
      </w:r>
      <w:r w:rsidRPr="005F7730">
        <w:rPr>
          <w:rFonts w:ascii="Aptos" w:hAnsi="Aptos"/>
          <w:sz w:val="24"/>
          <w:szCs w:val="24"/>
        </w:rPr>
        <w:t>(13-14)</w:t>
      </w:r>
    </w:p>
    <w:p w14:paraId="65DF483C" w14:textId="77777777" w:rsidR="00000AD1" w:rsidRDefault="005F7730" w:rsidP="0077043B">
      <w:pPr>
        <w:spacing w:after="0" w:line="240" w:lineRule="auto"/>
        <w:ind w:left="1224"/>
        <w:rPr>
          <w:rFonts w:ascii="Aptos" w:hAnsi="Aptos"/>
          <w:i/>
          <w:iCs/>
          <w:sz w:val="24"/>
          <w:szCs w:val="24"/>
        </w:rPr>
      </w:pPr>
      <w:r w:rsidRPr="005F7730">
        <w:rPr>
          <w:rFonts w:ascii="Aptos" w:hAnsi="Aptos"/>
          <w:i/>
          <w:iCs/>
          <w:sz w:val="24"/>
          <w:szCs w:val="24"/>
        </w:rPr>
        <w:t>Fear God, obey Him, and remember</w:t>
      </w:r>
    </w:p>
    <w:p w14:paraId="2185995D" w14:textId="03CBD741" w:rsidR="005F7730" w:rsidRPr="005F7730" w:rsidRDefault="005F7730" w:rsidP="0077043B">
      <w:pPr>
        <w:spacing w:after="0" w:line="240" w:lineRule="auto"/>
        <w:ind w:left="1224"/>
        <w:rPr>
          <w:rFonts w:ascii="Aptos" w:hAnsi="Aptos"/>
          <w:i/>
          <w:iCs/>
          <w:sz w:val="24"/>
          <w:szCs w:val="24"/>
        </w:rPr>
      </w:pPr>
      <w:r w:rsidRPr="005F7730">
        <w:rPr>
          <w:rFonts w:ascii="Aptos" w:hAnsi="Aptos"/>
          <w:i/>
          <w:iCs/>
          <w:sz w:val="24"/>
          <w:szCs w:val="24"/>
        </w:rPr>
        <w:t>that every life will face His judgment.</w:t>
      </w:r>
    </w:p>
    <w:p w14:paraId="6204AB66" w14:textId="1D5936D7" w:rsidR="006E198D" w:rsidRPr="00924106" w:rsidRDefault="006E198D" w:rsidP="0077043B">
      <w:pPr>
        <w:tabs>
          <w:tab w:val="left" w:pos="432"/>
          <w:tab w:val="left" w:pos="864"/>
          <w:tab w:val="left" w:pos="1296"/>
          <w:tab w:val="left" w:pos="1728"/>
        </w:tabs>
        <w:spacing w:after="0" w:line="240" w:lineRule="auto"/>
        <w:rPr>
          <w:rFonts w:ascii="Aptos" w:hAnsi="Aptos"/>
          <w:sz w:val="24"/>
          <w:szCs w:val="24"/>
        </w:rPr>
      </w:pPr>
    </w:p>
    <w:sectPr w:rsidR="006E198D" w:rsidRPr="00924106" w:rsidSect="005E72D0">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36779"/>
    <w:multiLevelType w:val="hybridMultilevel"/>
    <w:tmpl w:val="1F986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C0474"/>
    <w:multiLevelType w:val="hybridMultilevel"/>
    <w:tmpl w:val="0D46A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1538F"/>
    <w:multiLevelType w:val="hybridMultilevel"/>
    <w:tmpl w:val="922870A0"/>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 w15:restartNumberingAfterBreak="0">
    <w:nsid w:val="21CA69E9"/>
    <w:multiLevelType w:val="hybridMultilevel"/>
    <w:tmpl w:val="A332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B65678"/>
    <w:multiLevelType w:val="hybridMultilevel"/>
    <w:tmpl w:val="6604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7054FE"/>
    <w:multiLevelType w:val="hybridMultilevel"/>
    <w:tmpl w:val="0C3C9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550B3F"/>
    <w:multiLevelType w:val="hybridMultilevel"/>
    <w:tmpl w:val="49E06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480DFB"/>
    <w:multiLevelType w:val="hybridMultilevel"/>
    <w:tmpl w:val="36CE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7030135">
    <w:abstractNumId w:val="5"/>
  </w:num>
  <w:num w:numId="2" w16cid:durableId="274142434">
    <w:abstractNumId w:val="6"/>
  </w:num>
  <w:num w:numId="3" w16cid:durableId="1078479441">
    <w:abstractNumId w:val="7"/>
  </w:num>
  <w:num w:numId="4" w16cid:durableId="1632205105">
    <w:abstractNumId w:val="1"/>
  </w:num>
  <w:num w:numId="5" w16cid:durableId="1122917982">
    <w:abstractNumId w:val="2"/>
  </w:num>
  <w:num w:numId="6" w16cid:durableId="1361322250">
    <w:abstractNumId w:val="4"/>
  </w:num>
  <w:num w:numId="7" w16cid:durableId="1122383155">
    <w:abstractNumId w:val="3"/>
  </w:num>
  <w:num w:numId="8" w16cid:durableId="1167137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001FA"/>
    <w:rsid w:val="00000AD1"/>
    <w:rsid w:val="0001098E"/>
    <w:rsid w:val="00013C28"/>
    <w:rsid w:val="0001564B"/>
    <w:rsid w:val="00022B27"/>
    <w:rsid w:val="0003074C"/>
    <w:rsid w:val="0003718F"/>
    <w:rsid w:val="0005115D"/>
    <w:rsid w:val="00057A1E"/>
    <w:rsid w:val="00062EAB"/>
    <w:rsid w:val="00076805"/>
    <w:rsid w:val="00094438"/>
    <w:rsid w:val="000A130B"/>
    <w:rsid w:val="000A5C70"/>
    <w:rsid w:val="000B5B19"/>
    <w:rsid w:val="000C024B"/>
    <w:rsid w:val="000C4C8D"/>
    <w:rsid w:val="000C7B29"/>
    <w:rsid w:val="000E419D"/>
    <w:rsid w:val="000E7D36"/>
    <w:rsid w:val="000F363C"/>
    <w:rsid w:val="000F75E6"/>
    <w:rsid w:val="0010462A"/>
    <w:rsid w:val="00104991"/>
    <w:rsid w:val="00106895"/>
    <w:rsid w:val="001223B1"/>
    <w:rsid w:val="00125BD2"/>
    <w:rsid w:val="00132A9E"/>
    <w:rsid w:val="001347C8"/>
    <w:rsid w:val="00135774"/>
    <w:rsid w:val="001450CA"/>
    <w:rsid w:val="001455BA"/>
    <w:rsid w:val="00152B77"/>
    <w:rsid w:val="0015737E"/>
    <w:rsid w:val="00160346"/>
    <w:rsid w:val="00160695"/>
    <w:rsid w:val="0016219D"/>
    <w:rsid w:val="00166B0B"/>
    <w:rsid w:val="00170047"/>
    <w:rsid w:val="0018538B"/>
    <w:rsid w:val="00196635"/>
    <w:rsid w:val="00196E62"/>
    <w:rsid w:val="001B4395"/>
    <w:rsid w:val="001C02E5"/>
    <w:rsid w:val="001C6F19"/>
    <w:rsid w:val="001D2BB2"/>
    <w:rsid w:val="001D4CBC"/>
    <w:rsid w:val="001E500C"/>
    <w:rsid w:val="001F3E17"/>
    <w:rsid w:val="00203085"/>
    <w:rsid w:val="002050AF"/>
    <w:rsid w:val="00207F8B"/>
    <w:rsid w:val="0021101D"/>
    <w:rsid w:val="00213279"/>
    <w:rsid w:val="00214859"/>
    <w:rsid w:val="00217358"/>
    <w:rsid w:val="002256E9"/>
    <w:rsid w:val="0022744D"/>
    <w:rsid w:val="002359AF"/>
    <w:rsid w:val="00257FAC"/>
    <w:rsid w:val="00262F34"/>
    <w:rsid w:val="00265755"/>
    <w:rsid w:val="0029425C"/>
    <w:rsid w:val="0029792A"/>
    <w:rsid w:val="002B0C3A"/>
    <w:rsid w:val="002B0CC8"/>
    <w:rsid w:val="002D67E1"/>
    <w:rsid w:val="002E3160"/>
    <w:rsid w:val="002E4355"/>
    <w:rsid w:val="002F3D35"/>
    <w:rsid w:val="002F4613"/>
    <w:rsid w:val="00316BDE"/>
    <w:rsid w:val="003354F3"/>
    <w:rsid w:val="00335894"/>
    <w:rsid w:val="00345A27"/>
    <w:rsid w:val="00345F04"/>
    <w:rsid w:val="003527AD"/>
    <w:rsid w:val="00354942"/>
    <w:rsid w:val="00365988"/>
    <w:rsid w:val="00365C6E"/>
    <w:rsid w:val="003667C0"/>
    <w:rsid w:val="00370017"/>
    <w:rsid w:val="00385F21"/>
    <w:rsid w:val="00391AF7"/>
    <w:rsid w:val="00393703"/>
    <w:rsid w:val="0039744C"/>
    <w:rsid w:val="003A3F56"/>
    <w:rsid w:val="003A66CE"/>
    <w:rsid w:val="003B018A"/>
    <w:rsid w:val="003B6628"/>
    <w:rsid w:val="003C09C6"/>
    <w:rsid w:val="003C2309"/>
    <w:rsid w:val="003C2563"/>
    <w:rsid w:val="003C5AA9"/>
    <w:rsid w:val="003C72D5"/>
    <w:rsid w:val="003D44F3"/>
    <w:rsid w:val="003E6DE8"/>
    <w:rsid w:val="003E7447"/>
    <w:rsid w:val="003E7902"/>
    <w:rsid w:val="003F1518"/>
    <w:rsid w:val="003F5349"/>
    <w:rsid w:val="00402008"/>
    <w:rsid w:val="004023A7"/>
    <w:rsid w:val="00403BB1"/>
    <w:rsid w:val="004206A3"/>
    <w:rsid w:val="00420E3D"/>
    <w:rsid w:val="00431079"/>
    <w:rsid w:val="00433D0D"/>
    <w:rsid w:val="00441E4F"/>
    <w:rsid w:val="00450FFE"/>
    <w:rsid w:val="00457ADB"/>
    <w:rsid w:val="00462345"/>
    <w:rsid w:val="00473FB8"/>
    <w:rsid w:val="00497538"/>
    <w:rsid w:val="004A0563"/>
    <w:rsid w:val="004B3362"/>
    <w:rsid w:val="004D5ECC"/>
    <w:rsid w:val="004E3707"/>
    <w:rsid w:val="004E7CDF"/>
    <w:rsid w:val="004F0E83"/>
    <w:rsid w:val="004F3F14"/>
    <w:rsid w:val="0050652A"/>
    <w:rsid w:val="00522954"/>
    <w:rsid w:val="00526A01"/>
    <w:rsid w:val="005366B3"/>
    <w:rsid w:val="00537305"/>
    <w:rsid w:val="005409F2"/>
    <w:rsid w:val="00544E04"/>
    <w:rsid w:val="00545822"/>
    <w:rsid w:val="00546B5A"/>
    <w:rsid w:val="005577F0"/>
    <w:rsid w:val="00561391"/>
    <w:rsid w:val="005649F2"/>
    <w:rsid w:val="00570B71"/>
    <w:rsid w:val="00576054"/>
    <w:rsid w:val="005A36ED"/>
    <w:rsid w:val="005B50FC"/>
    <w:rsid w:val="005B7ECF"/>
    <w:rsid w:val="005C2A6B"/>
    <w:rsid w:val="005C5756"/>
    <w:rsid w:val="005C5A63"/>
    <w:rsid w:val="005D44DE"/>
    <w:rsid w:val="005E40E0"/>
    <w:rsid w:val="005E4C4E"/>
    <w:rsid w:val="005E72D0"/>
    <w:rsid w:val="005F7675"/>
    <w:rsid w:val="005F7730"/>
    <w:rsid w:val="00606A64"/>
    <w:rsid w:val="00610E77"/>
    <w:rsid w:val="00611184"/>
    <w:rsid w:val="006137B6"/>
    <w:rsid w:val="00615CA7"/>
    <w:rsid w:val="00617CE0"/>
    <w:rsid w:val="00623A6F"/>
    <w:rsid w:val="006258B7"/>
    <w:rsid w:val="006329EC"/>
    <w:rsid w:val="00650836"/>
    <w:rsid w:val="00650C06"/>
    <w:rsid w:val="006538FA"/>
    <w:rsid w:val="0066431B"/>
    <w:rsid w:val="00665F8F"/>
    <w:rsid w:val="0067189C"/>
    <w:rsid w:val="006760E7"/>
    <w:rsid w:val="0068706A"/>
    <w:rsid w:val="006945F9"/>
    <w:rsid w:val="00696CAF"/>
    <w:rsid w:val="006A331F"/>
    <w:rsid w:val="006A5D0A"/>
    <w:rsid w:val="006B1267"/>
    <w:rsid w:val="006C744F"/>
    <w:rsid w:val="006D06F9"/>
    <w:rsid w:val="006D6856"/>
    <w:rsid w:val="006E198D"/>
    <w:rsid w:val="006E648E"/>
    <w:rsid w:val="006E78D1"/>
    <w:rsid w:val="0070026A"/>
    <w:rsid w:val="00716577"/>
    <w:rsid w:val="007201BC"/>
    <w:rsid w:val="0073689A"/>
    <w:rsid w:val="00740F55"/>
    <w:rsid w:val="007461C5"/>
    <w:rsid w:val="00751667"/>
    <w:rsid w:val="0075713D"/>
    <w:rsid w:val="00757B9F"/>
    <w:rsid w:val="00764EE6"/>
    <w:rsid w:val="00767CA4"/>
    <w:rsid w:val="0077043B"/>
    <w:rsid w:val="00772C4A"/>
    <w:rsid w:val="00783CD4"/>
    <w:rsid w:val="00786FE9"/>
    <w:rsid w:val="007929B6"/>
    <w:rsid w:val="00794FA2"/>
    <w:rsid w:val="007A327B"/>
    <w:rsid w:val="007A45DF"/>
    <w:rsid w:val="007B023F"/>
    <w:rsid w:val="007C000B"/>
    <w:rsid w:val="007F51C6"/>
    <w:rsid w:val="007F6FCB"/>
    <w:rsid w:val="00807EE5"/>
    <w:rsid w:val="008136FF"/>
    <w:rsid w:val="008138AB"/>
    <w:rsid w:val="008168EE"/>
    <w:rsid w:val="00820CF1"/>
    <w:rsid w:val="00830AAD"/>
    <w:rsid w:val="00832903"/>
    <w:rsid w:val="008423A4"/>
    <w:rsid w:val="00843049"/>
    <w:rsid w:val="00845CAE"/>
    <w:rsid w:val="00852525"/>
    <w:rsid w:val="0085469C"/>
    <w:rsid w:val="00856C6A"/>
    <w:rsid w:val="00860290"/>
    <w:rsid w:val="008633B6"/>
    <w:rsid w:val="00871A8B"/>
    <w:rsid w:val="00871CE0"/>
    <w:rsid w:val="00874E55"/>
    <w:rsid w:val="008810BD"/>
    <w:rsid w:val="008855F5"/>
    <w:rsid w:val="008917C1"/>
    <w:rsid w:val="008B6FA4"/>
    <w:rsid w:val="008D417D"/>
    <w:rsid w:val="008D7B8A"/>
    <w:rsid w:val="009149C7"/>
    <w:rsid w:val="0091602C"/>
    <w:rsid w:val="00920368"/>
    <w:rsid w:val="00920D04"/>
    <w:rsid w:val="00921E07"/>
    <w:rsid w:val="00924106"/>
    <w:rsid w:val="009356F5"/>
    <w:rsid w:val="0094287B"/>
    <w:rsid w:val="0094287D"/>
    <w:rsid w:val="00945307"/>
    <w:rsid w:val="009454A4"/>
    <w:rsid w:val="0094677D"/>
    <w:rsid w:val="00946BFB"/>
    <w:rsid w:val="00951823"/>
    <w:rsid w:val="009523E6"/>
    <w:rsid w:val="009610F4"/>
    <w:rsid w:val="009918B4"/>
    <w:rsid w:val="00996AA2"/>
    <w:rsid w:val="009A0D84"/>
    <w:rsid w:val="009A40E7"/>
    <w:rsid w:val="009B04FB"/>
    <w:rsid w:val="009B22D2"/>
    <w:rsid w:val="009C5E22"/>
    <w:rsid w:val="009C73DC"/>
    <w:rsid w:val="009D5D37"/>
    <w:rsid w:val="009E12F7"/>
    <w:rsid w:val="009E1FAA"/>
    <w:rsid w:val="009E4AFC"/>
    <w:rsid w:val="009E4FD2"/>
    <w:rsid w:val="009F1677"/>
    <w:rsid w:val="009F5784"/>
    <w:rsid w:val="009F599D"/>
    <w:rsid w:val="009F7B06"/>
    <w:rsid w:val="00A0573E"/>
    <w:rsid w:val="00A14C9A"/>
    <w:rsid w:val="00A17C68"/>
    <w:rsid w:val="00A202FA"/>
    <w:rsid w:val="00A2490A"/>
    <w:rsid w:val="00A31940"/>
    <w:rsid w:val="00A401EC"/>
    <w:rsid w:val="00A40802"/>
    <w:rsid w:val="00A46873"/>
    <w:rsid w:val="00A51BDC"/>
    <w:rsid w:val="00A609BF"/>
    <w:rsid w:val="00A620BF"/>
    <w:rsid w:val="00A835DA"/>
    <w:rsid w:val="00A91F8D"/>
    <w:rsid w:val="00A95D32"/>
    <w:rsid w:val="00A96C8B"/>
    <w:rsid w:val="00AA335B"/>
    <w:rsid w:val="00AA6B23"/>
    <w:rsid w:val="00AB0CBF"/>
    <w:rsid w:val="00AC5128"/>
    <w:rsid w:val="00AD5534"/>
    <w:rsid w:val="00AF07C2"/>
    <w:rsid w:val="00B23B26"/>
    <w:rsid w:val="00B23E0F"/>
    <w:rsid w:val="00B2685C"/>
    <w:rsid w:val="00B32674"/>
    <w:rsid w:val="00B51867"/>
    <w:rsid w:val="00B56540"/>
    <w:rsid w:val="00B576CA"/>
    <w:rsid w:val="00B63AA9"/>
    <w:rsid w:val="00B657E8"/>
    <w:rsid w:val="00B7415C"/>
    <w:rsid w:val="00B80CEE"/>
    <w:rsid w:val="00B8157A"/>
    <w:rsid w:val="00B914B4"/>
    <w:rsid w:val="00B9578C"/>
    <w:rsid w:val="00BA08B6"/>
    <w:rsid w:val="00BA119F"/>
    <w:rsid w:val="00BA371F"/>
    <w:rsid w:val="00BA68A0"/>
    <w:rsid w:val="00BA76EC"/>
    <w:rsid w:val="00BC164A"/>
    <w:rsid w:val="00BC178D"/>
    <w:rsid w:val="00BC2F5D"/>
    <w:rsid w:val="00BD6527"/>
    <w:rsid w:val="00BE7307"/>
    <w:rsid w:val="00BF01E4"/>
    <w:rsid w:val="00BF068E"/>
    <w:rsid w:val="00BF3403"/>
    <w:rsid w:val="00C2044C"/>
    <w:rsid w:val="00C23AC1"/>
    <w:rsid w:val="00C46A20"/>
    <w:rsid w:val="00C57642"/>
    <w:rsid w:val="00C65415"/>
    <w:rsid w:val="00C6724C"/>
    <w:rsid w:val="00C8087F"/>
    <w:rsid w:val="00C848EB"/>
    <w:rsid w:val="00C91CFC"/>
    <w:rsid w:val="00C92094"/>
    <w:rsid w:val="00CA330A"/>
    <w:rsid w:val="00CA5328"/>
    <w:rsid w:val="00CC2D42"/>
    <w:rsid w:val="00CC34E3"/>
    <w:rsid w:val="00CC60C3"/>
    <w:rsid w:val="00CD1230"/>
    <w:rsid w:val="00CE0318"/>
    <w:rsid w:val="00CF4200"/>
    <w:rsid w:val="00CF60A3"/>
    <w:rsid w:val="00D103B5"/>
    <w:rsid w:val="00D135B8"/>
    <w:rsid w:val="00D176EB"/>
    <w:rsid w:val="00D2042A"/>
    <w:rsid w:val="00D267F6"/>
    <w:rsid w:val="00D50252"/>
    <w:rsid w:val="00D51D2A"/>
    <w:rsid w:val="00D57B0F"/>
    <w:rsid w:val="00D60249"/>
    <w:rsid w:val="00D61AA9"/>
    <w:rsid w:val="00D64DFD"/>
    <w:rsid w:val="00D64E73"/>
    <w:rsid w:val="00D6616E"/>
    <w:rsid w:val="00D70512"/>
    <w:rsid w:val="00D76D32"/>
    <w:rsid w:val="00D77346"/>
    <w:rsid w:val="00D943DC"/>
    <w:rsid w:val="00D954D2"/>
    <w:rsid w:val="00DA349E"/>
    <w:rsid w:val="00DC632C"/>
    <w:rsid w:val="00DC779D"/>
    <w:rsid w:val="00DD0417"/>
    <w:rsid w:val="00DD3AB7"/>
    <w:rsid w:val="00DE3659"/>
    <w:rsid w:val="00DE48A9"/>
    <w:rsid w:val="00DF712A"/>
    <w:rsid w:val="00E0271A"/>
    <w:rsid w:val="00E120B7"/>
    <w:rsid w:val="00E21890"/>
    <w:rsid w:val="00E25B02"/>
    <w:rsid w:val="00E27921"/>
    <w:rsid w:val="00E34D12"/>
    <w:rsid w:val="00E36C22"/>
    <w:rsid w:val="00E5302F"/>
    <w:rsid w:val="00E5415A"/>
    <w:rsid w:val="00E55CCD"/>
    <w:rsid w:val="00E6234C"/>
    <w:rsid w:val="00E6274F"/>
    <w:rsid w:val="00E634F6"/>
    <w:rsid w:val="00E70EFB"/>
    <w:rsid w:val="00E7587D"/>
    <w:rsid w:val="00E80B52"/>
    <w:rsid w:val="00E90A4E"/>
    <w:rsid w:val="00EA4648"/>
    <w:rsid w:val="00EB594F"/>
    <w:rsid w:val="00EC1C12"/>
    <w:rsid w:val="00EE5765"/>
    <w:rsid w:val="00EF2F46"/>
    <w:rsid w:val="00EF653C"/>
    <w:rsid w:val="00EF6A3A"/>
    <w:rsid w:val="00F51215"/>
    <w:rsid w:val="00F55938"/>
    <w:rsid w:val="00F6348A"/>
    <w:rsid w:val="00F7007F"/>
    <w:rsid w:val="00F90C72"/>
    <w:rsid w:val="00F97868"/>
    <w:rsid w:val="00FA577F"/>
    <w:rsid w:val="00FB01D3"/>
    <w:rsid w:val="00FC13AF"/>
    <w:rsid w:val="00FC1B72"/>
    <w:rsid w:val="00FD1B7B"/>
    <w:rsid w:val="00FD1C64"/>
    <w:rsid w:val="00FD2414"/>
    <w:rsid w:val="00FE151E"/>
    <w:rsid w:val="00FE2DD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E37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Rick Griffith</cp:lastModifiedBy>
  <cp:revision>2</cp:revision>
  <dcterms:created xsi:type="dcterms:W3CDTF">2026-02-14T08:47:00Z</dcterms:created>
  <dcterms:modified xsi:type="dcterms:W3CDTF">2026-02-1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